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85EB8" w14:textId="77777777" w:rsidR="006A5309" w:rsidRDefault="000C6B62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D870B8" wp14:editId="1B691471">
                <wp:simplePos x="0" y="0"/>
                <wp:positionH relativeFrom="page">
                  <wp:align>right</wp:align>
                </wp:positionH>
                <wp:positionV relativeFrom="paragraph">
                  <wp:posOffset>-722837</wp:posOffset>
                </wp:positionV>
                <wp:extent cx="3790950" cy="446567"/>
                <wp:effectExtent l="0" t="0" r="0" b="0"/>
                <wp:wrapNone/>
                <wp:docPr id="23646323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0950" cy="4465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659AC6" w14:textId="77777777" w:rsidR="0042734B" w:rsidRPr="0042734B" w:rsidRDefault="0042734B" w:rsidP="0042734B">
                            <w:pPr>
                              <w:pStyle w:val="Subtitle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</w:rPr>
                              <w:t>Video Game Trail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D870B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47.3pt;margin-top:-56.9pt;width:298.5pt;height:35.15pt;z-index:25166233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" fillcolor="white [3201]" stroked="f" strokeweight=".5pt">
                <v:textbox>
                  <w:txbxContent>
                    <w:p w14:paraId="7C659AC6" w14:textId="77777777" w:rsidR="0042734B" w:rsidRPr="0042734B" w:rsidRDefault="0042734B" w:rsidP="0042734B">
                      <w:pPr>
                        <w:pStyle w:val="Subtitle"/>
                        <w:jc w:val="center"/>
                        <w:rPr>
                          <w:b/>
                          <w:bCs/>
                          <w:i/>
                          <w:iCs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48"/>
                          <w:szCs w:val="48"/>
                        </w:rPr>
                        <w:t>Video Game Traile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420579" wp14:editId="64D8C54D">
                <wp:simplePos x="0" y="0"/>
                <wp:positionH relativeFrom="column">
                  <wp:posOffset>9388549</wp:posOffset>
                </wp:positionH>
                <wp:positionV relativeFrom="paragraph">
                  <wp:posOffset>7878726</wp:posOffset>
                </wp:positionV>
                <wp:extent cx="4521052" cy="520700"/>
                <wp:effectExtent l="0" t="0" r="13335" b="12700"/>
                <wp:wrapNone/>
                <wp:docPr id="198856090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1052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395F9E" w14:textId="77777777" w:rsidR="005F5862" w:rsidRDefault="005F5862" w:rsidP="005F5862">
                            <w:r>
                              <w:t>Sound/Script</w:t>
                            </w:r>
                            <w:r w:rsidR="00E71783">
                              <w:t>: Continued music builds up slow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20579" id="Text Box 6" o:spid="_x0000_s1027" type="#_x0000_t202" style="position:absolute;margin-left:739.25pt;margin-top:620.35pt;width:356pt;height:4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" fillcolor="white [3201]" strokeweight=".5pt">
                <v:textbox>
                  <w:txbxContent>
                    <w:p w14:paraId="62395F9E" w14:textId="77777777" w:rsidR="005F5862" w:rsidRDefault="005F5862" w:rsidP="005F5862">
                      <w:r>
                        <w:t>Sound/Script</w:t>
                      </w:r>
                      <w:r w:rsidR="00E71783">
                        <w:t>: Continued music builds up slowly</w:t>
                      </w:r>
                    </w:p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160CB6" wp14:editId="47F297FB">
                <wp:simplePos x="0" y="0"/>
                <wp:positionH relativeFrom="column">
                  <wp:posOffset>9388549</wp:posOffset>
                </wp:positionH>
                <wp:positionV relativeFrom="paragraph">
                  <wp:posOffset>7251405</wp:posOffset>
                </wp:positionV>
                <wp:extent cx="4520414" cy="520700"/>
                <wp:effectExtent l="0" t="0" r="13970" b="12700"/>
                <wp:wrapNone/>
                <wp:docPr id="701829613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0414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ECB3D3" w14:textId="77777777" w:rsidR="005F5862" w:rsidRDefault="005F5862" w:rsidP="005F5862">
                            <w:r>
                              <w:t>Action</w:t>
                            </w:r>
                            <w:r w:rsidR="00401C2C">
                              <w:t xml:space="preserve">: continued gameplay with captions explaining </w:t>
                            </w:r>
                            <w:r w:rsidR="004160FF">
                              <w:t>How your complete tasks to get points</w:t>
                            </w:r>
                          </w:p>
                          <w:p w14:paraId="19BB7262" w14:textId="77777777" w:rsidR="005F5862" w:rsidRDefault="005F5862" w:rsidP="005F58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60CB6" id="_x0000_s1028" type="#_x0000_t202" style="position:absolute;margin-left:739.25pt;margin-top:571pt;width:355.95pt;height:4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" fillcolor="white [3201]" strokeweight=".5pt">
                <v:textbox>
                  <w:txbxContent>
                    <w:p w14:paraId="3EECB3D3" w14:textId="77777777" w:rsidR="005F5862" w:rsidRDefault="005F5862" w:rsidP="005F5862">
                      <w:r>
                        <w:t>Action</w:t>
                      </w:r>
                      <w:r w:rsidR="00401C2C">
                        <w:t xml:space="preserve">: continued gameplay with captions explaining </w:t>
                      </w:r>
                      <w:r w:rsidR="004160FF">
                        <w:t>How your complete tasks to get points</w:t>
                      </w:r>
                    </w:p>
                    <w:p w14:paraId="19BB7262" w14:textId="77777777" w:rsidR="005F5862" w:rsidRDefault="005F5862" w:rsidP="005F5862"/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0BD4762" wp14:editId="38685437">
                <wp:simplePos x="0" y="0"/>
                <wp:positionH relativeFrom="column">
                  <wp:posOffset>4412512</wp:posOffset>
                </wp:positionH>
                <wp:positionV relativeFrom="paragraph">
                  <wp:posOffset>7878726</wp:posOffset>
                </wp:positionV>
                <wp:extent cx="4488829" cy="520700"/>
                <wp:effectExtent l="0" t="0" r="26035" b="12700"/>
                <wp:wrapNone/>
                <wp:docPr id="1468702279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8829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0B49F0" w14:textId="77777777" w:rsidR="005F5862" w:rsidRDefault="005F5862" w:rsidP="005F5862">
                            <w:r>
                              <w:t>Sound/Script</w:t>
                            </w:r>
                            <w:r w:rsidR="00E71783">
                              <w:t xml:space="preserve"> Continued music builds up slow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D4762" id="_x0000_s1029" type="#_x0000_t202" style="position:absolute;margin-left:347.45pt;margin-top:620.35pt;width:353.45pt;height:4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" fillcolor="white [3201]" strokeweight=".5pt">
                <v:textbox>
                  <w:txbxContent>
                    <w:p w14:paraId="2A0B49F0" w14:textId="77777777" w:rsidR="005F5862" w:rsidRDefault="005F5862" w:rsidP="005F5862">
                      <w:r>
                        <w:t>Sound/Script</w:t>
                      </w:r>
                      <w:r w:rsidR="00E71783">
                        <w:t xml:space="preserve"> Continued music builds up slowly</w:t>
                      </w:r>
                    </w:p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573A51D" wp14:editId="109208ED">
                <wp:simplePos x="0" y="0"/>
                <wp:positionH relativeFrom="column">
                  <wp:posOffset>4401879</wp:posOffset>
                </wp:positionH>
                <wp:positionV relativeFrom="paragraph">
                  <wp:posOffset>7251405</wp:posOffset>
                </wp:positionV>
                <wp:extent cx="4488829" cy="520700"/>
                <wp:effectExtent l="0" t="0" r="26035" b="12700"/>
                <wp:wrapNone/>
                <wp:docPr id="1122822069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8829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7FDCFF" w14:textId="77777777" w:rsidR="00401C2C" w:rsidRDefault="00401C2C" w:rsidP="00401C2C">
                            <w:r>
                              <w:t>Action: Transition to another animation. Where two clones of the builder shake hands</w:t>
                            </w:r>
                          </w:p>
                          <w:p w14:paraId="094DC808" w14:textId="77777777" w:rsidR="005F5862" w:rsidRDefault="005F5862" w:rsidP="005F58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73A51D" id="_x0000_s1030" type="#_x0000_t202" style="position:absolute;margin-left:346.6pt;margin-top:571pt;width:353.45pt;height:4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" fillcolor="white [3201]" strokeweight=".5pt">
                <v:textbox>
                  <w:txbxContent>
                    <w:p w14:paraId="097FDCFF" w14:textId="77777777" w:rsidR="00401C2C" w:rsidRDefault="00401C2C" w:rsidP="00401C2C">
                      <w:r>
                        <w:t>Action: Transition to another animation. Where two clones of the builder shake hands</w:t>
                      </w:r>
                    </w:p>
                    <w:p w14:paraId="094DC808" w14:textId="77777777" w:rsidR="005F5862" w:rsidRDefault="005F5862" w:rsidP="005F5862"/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D6D3933" wp14:editId="72382FD8">
                <wp:simplePos x="0" y="0"/>
                <wp:positionH relativeFrom="column">
                  <wp:posOffset>-606057</wp:posOffset>
                </wp:positionH>
                <wp:positionV relativeFrom="paragraph">
                  <wp:posOffset>7878726</wp:posOffset>
                </wp:positionV>
                <wp:extent cx="4531685" cy="520700"/>
                <wp:effectExtent l="0" t="0" r="21590" b="12700"/>
                <wp:wrapNone/>
                <wp:docPr id="72903137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F24F32" w14:textId="77777777" w:rsidR="005F5862" w:rsidRDefault="005F5862" w:rsidP="005F5862">
                            <w:r>
                              <w:t>Sound/Script</w:t>
                            </w:r>
                            <w:r w:rsidR="00E71783">
                              <w:t>: Continued music builds up slow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D3933" id="_x0000_s1031" type="#_x0000_t202" style="position:absolute;margin-left:-47.7pt;margin-top:620.35pt;width:356.85pt;height:4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" fillcolor="white [3201]" strokeweight=".5pt">
                <v:textbox>
                  <w:txbxContent>
                    <w:p w14:paraId="6FF24F32" w14:textId="77777777" w:rsidR="005F5862" w:rsidRDefault="005F5862" w:rsidP="005F5862">
                      <w:r>
                        <w:t>Sound/Script</w:t>
                      </w:r>
                      <w:r w:rsidR="00E71783">
                        <w:t>: Continued music builds up slowly</w:t>
                      </w:r>
                    </w:p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09054E5" wp14:editId="6C15D6E4">
                <wp:simplePos x="0" y="0"/>
                <wp:positionH relativeFrom="column">
                  <wp:posOffset>-606057</wp:posOffset>
                </wp:positionH>
                <wp:positionV relativeFrom="paragraph">
                  <wp:posOffset>7251405</wp:posOffset>
                </wp:positionV>
                <wp:extent cx="4531685" cy="520700"/>
                <wp:effectExtent l="0" t="0" r="21590" b="12700"/>
                <wp:wrapNone/>
                <wp:docPr id="1624848494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079E01" w14:textId="77777777" w:rsidR="00401C2C" w:rsidRDefault="00401C2C" w:rsidP="00401C2C">
                            <w:r>
                              <w:t>Action: The gameplay from the previous Time Stamp continues to the point where the ragdoll swings off screen again.</w:t>
                            </w:r>
                          </w:p>
                          <w:p w14:paraId="5D455771" w14:textId="77777777" w:rsidR="005F5862" w:rsidRDefault="005F5862" w:rsidP="005F58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054E5" id="_x0000_s1032" type="#_x0000_t202" style="position:absolute;margin-left:-47.7pt;margin-top:571pt;width:356.85pt;height:4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" fillcolor="white [3201]" strokeweight=".5pt">
                <v:textbox>
                  <w:txbxContent>
                    <w:p w14:paraId="36079E01" w14:textId="77777777" w:rsidR="00401C2C" w:rsidRDefault="00401C2C" w:rsidP="00401C2C">
                      <w:r>
                        <w:t>Action: The gameplay from the previous Time Stamp continues to the point where the ragdoll swings off screen again.</w:t>
                      </w:r>
                    </w:p>
                    <w:p w14:paraId="5D455771" w14:textId="77777777" w:rsidR="005F5862" w:rsidRDefault="005F5862" w:rsidP="005F5862"/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CE1D2DB" wp14:editId="1E62CFF0">
                <wp:simplePos x="0" y="0"/>
                <wp:positionH relativeFrom="margin">
                  <wp:posOffset>4380614</wp:posOffset>
                </wp:positionH>
                <wp:positionV relativeFrom="paragraph">
                  <wp:posOffset>4359349</wp:posOffset>
                </wp:positionV>
                <wp:extent cx="4510420" cy="2762250"/>
                <wp:effectExtent l="0" t="0" r="23495" b="19050"/>
                <wp:wrapNone/>
                <wp:docPr id="1573852565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042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62B33E" w14:textId="77777777" w:rsidR="006C6C48" w:rsidRDefault="006C6C48" w:rsidP="006C6C48">
                            <w:r>
                              <w:t>Timespan: 0:</w:t>
                            </w:r>
                            <w:r w:rsidR="00607496">
                              <w:t>2</w:t>
                            </w:r>
                            <w:r>
                              <w:t xml:space="preserve">0 – </w:t>
                            </w:r>
                            <w:r w:rsidR="00607496">
                              <w:t>0</w:t>
                            </w:r>
                            <w:r>
                              <w:t>:</w:t>
                            </w:r>
                            <w:r w:rsidR="00607496">
                              <w:t>25</w:t>
                            </w:r>
                          </w:p>
                          <w:p w14:paraId="038322AD" w14:textId="5A957235" w:rsidR="00890ECD" w:rsidRDefault="00CC76D3" w:rsidP="00890EC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962ED4" wp14:editId="28A199C9">
                                  <wp:extent cx="3996690" cy="2664460"/>
                                  <wp:effectExtent l="0" t="0" r="3810" b="2540"/>
                                  <wp:docPr id="759894163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96690" cy="266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1D2DB" id="_x0000_s1033" type="#_x0000_t202" style="position:absolute;margin-left:344.95pt;margin-top:343.25pt;width:355.15pt;height:217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" fillcolor="white [3201]" strokeweight=".5pt">
                <v:textbox>
                  <w:txbxContent>
                    <w:p w14:paraId="3662B33E" w14:textId="77777777" w:rsidR="006C6C48" w:rsidRDefault="006C6C48" w:rsidP="006C6C48">
                      <w:r>
                        <w:t>Timespan: 0:</w:t>
                      </w:r>
                      <w:r w:rsidR="00607496">
                        <w:t>2</w:t>
                      </w:r>
                      <w:r>
                        <w:t xml:space="preserve">0 – </w:t>
                      </w:r>
                      <w:r w:rsidR="00607496">
                        <w:t>0</w:t>
                      </w:r>
                      <w:r>
                        <w:t>:</w:t>
                      </w:r>
                      <w:r w:rsidR="00607496">
                        <w:t>25</w:t>
                      </w:r>
                    </w:p>
                    <w:p w14:paraId="038322AD" w14:textId="5A957235" w:rsidR="00890ECD" w:rsidRDefault="00CC76D3" w:rsidP="00890ECD">
                      <w:r>
                        <w:rPr>
                          <w:noProof/>
                        </w:rPr>
                        <w:drawing>
                          <wp:inline distT="0" distB="0" distL="0" distR="0" wp14:anchorId="33962ED4" wp14:editId="28A199C9">
                            <wp:extent cx="3996690" cy="2664460"/>
                            <wp:effectExtent l="0" t="0" r="3810" b="2540"/>
                            <wp:docPr id="759894163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96690" cy="2664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CFDC64" wp14:editId="7446B6A0">
                <wp:simplePos x="0" y="0"/>
                <wp:positionH relativeFrom="margin">
                  <wp:posOffset>9377916</wp:posOffset>
                </wp:positionH>
                <wp:positionV relativeFrom="paragraph">
                  <wp:posOffset>4380614</wp:posOffset>
                </wp:positionV>
                <wp:extent cx="4531685" cy="2762250"/>
                <wp:effectExtent l="0" t="0" r="21590" b="19050"/>
                <wp:wrapNone/>
                <wp:docPr id="1261246938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504694" w14:textId="77777777" w:rsidR="006C6C48" w:rsidRDefault="006C6C48" w:rsidP="006C6C48">
                            <w:r>
                              <w:t xml:space="preserve">Timespan: </w:t>
                            </w:r>
                            <w:r w:rsidR="00E46BCE">
                              <w:t>0</w:t>
                            </w:r>
                            <w:r>
                              <w:t>:</w:t>
                            </w:r>
                            <w:r w:rsidR="00E46BCE">
                              <w:t>25</w:t>
                            </w:r>
                            <w:r>
                              <w:t xml:space="preserve"> – 0:</w:t>
                            </w:r>
                            <w:r w:rsidR="00E46BCE">
                              <w:t>3</w:t>
                            </w:r>
                            <w:r>
                              <w:t>0</w:t>
                            </w:r>
                          </w:p>
                          <w:p w14:paraId="7CB064E4" w14:textId="58034257" w:rsidR="00890ECD" w:rsidRDefault="00444741" w:rsidP="00890EC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BD3060D" wp14:editId="64317285">
                                  <wp:extent cx="3996690" cy="2664460"/>
                                  <wp:effectExtent l="0" t="0" r="3810" b="2540"/>
                                  <wp:docPr id="108276689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96690" cy="266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FDC64" id="_x0000_s1034" type="#_x0000_t202" style="position:absolute;margin-left:738.4pt;margin-top:344.95pt;width:356.85pt;height:217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" fillcolor="white [3201]" strokeweight=".5pt">
                <v:textbox>
                  <w:txbxContent>
                    <w:p w14:paraId="22504694" w14:textId="77777777" w:rsidR="006C6C48" w:rsidRDefault="006C6C48" w:rsidP="006C6C48">
                      <w:r>
                        <w:t xml:space="preserve">Timespan: </w:t>
                      </w:r>
                      <w:r w:rsidR="00E46BCE">
                        <w:t>0</w:t>
                      </w:r>
                      <w:r>
                        <w:t>:</w:t>
                      </w:r>
                      <w:r w:rsidR="00E46BCE">
                        <w:t>25</w:t>
                      </w:r>
                      <w:r>
                        <w:t xml:space="preserve"> – 0:</w:t>
                      </w:r>
                      <w:r w:rsidR="00E46BCE">
                        <w:t>3</w:t>
                      </w:r>
                      <w:r>
                        <w:t>0</w:t>
                      </w:r>
                    </w:p>
                    <w:p w14:paraId="7CB064E4" w14:textId="58034257" w:rsidR="00890ECD" w:rsidRDefault="00444741" w:rsidP="00890ECD">
                      <w:r>
                        <w:rPr>
                          <w:noProof/>
                        </w:rPr>
                        <w:drawing>
                          <wp:inline distT="0" distB="0" distL="0" distR="0" wp14:anchorId="1BD3060D" wp14:editId="64317285">
                            <wp:extent cx="3996690" cy="2664460"/>
                            <wp:effectExtent l="0" t="0" r="3810" b="2540"/>
                            <wp:docPr id="108276689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96690" cy="2664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7D91135" wp14:editId="3D760C79">
                <wp:simplePos x="0" y="0"/>
                <wp:positionH relativeFrom="column">
                  <wp:posOffset>9356651</wp:posOffset>
                </wp:positionH>
                <wp:positionV relativeFrom="paragraph">
                  <wp:posOffset>3732028</wp:posOffset>
                </wp:positionV>
                <wp:extent cx="4552625" cy="520700"/>
                <wp:effectExtent l="0" t="0" r="19685" b="12700"/>
                <wp:wrapNone/>
                <wp:docPr id="1132738965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625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831508" w14:textId="77777777" w:rsidR="005F5862" w:rsidRDefault="005F5862" w:rsidP="005F5862">
                            <w:r>
                              <w:t>Sound/Script</w:t>
                            </w:r>
                            <w:r w:rsidR="005566F6">
                              <w:t>:</w:t>
                            </w:r>
                            <w:r w:rsidR="009078FA">
                              <w:t xml:space="preserve"> Continued </w:t>
                            </w:r>
                            <w:r w:rsidR="005566F6">
                              <w:t>music</w:t>
                            </w:r>
                            <w:r w:rsidR="009078FA">
                              <w:t xml:space="preserve"> followed by a glass smashing so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91135" id="_x0000_s1035" type="#_x0000_t202" style="position:absolute;margin-left:736.75pt;margin-top:293.85pt;width:358.45pt;height:4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" fillcolor="white [3201]" strokeweight=".5pt">
                <v:textbox>
                  <w:txbxContent>
                    <w:p w14:paraId="39831508" w14:textId="77777777" w:rsidR="005F5862" w:rsidRDefault="005F5862" w:rsidP="005F5862">
                      <w:r>
                        <w:t>Sound/Script</w:t>
                      </w:r>
                      <w:r w:rsidR="005566F6">
                        <w:t>:</w:t>
                      </w:r>
                      <w:r w:rsidR="009078FA">
                        <w:t xml:space="preserve"> Continued </w:t>
                      </w:r>
                      <w:r w:rsidR="005566F6">
                        <w:t>music</w:t>
                      </w:r>
                      <w:r w:rsidR="009078FA">
                        <w:t xml:space="preserve"> followed by a glass smashing sound</w:t>
                      </w:r>
                    </w:p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4C95F36" wp14:editId="6C5691FA">
                <wp:simplePos x="0" y="0"/>
                <wp:positionH relativeFrom="column">
                  <wp:posOffset>9356650</wp:posOffset>
                </wp:positionH>
                <wp:positionV relativeFrom="paragraph">
                  <wp:posOffset>3104707</wp:posOffset>
                </wp:positionV>
                <wp:extent cx="4552005" cy="520700"/>
                <wp:effectExtent l="0" t="0" r="20320" b="12700"/>
                <wp:wrapNone/>
                <wp:docPr id="983786573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005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C07DD9" w14:textId="77777777" w:rsidR="005F5862" w:rsidRDefault="005F5862" w:rsidP="005F5862">
                            <w:r>
                              <w:t>Action</w:t>
                            </w:r>
                            <w:r w:rsidR="009078FA">
                              <w:t>: The gameplay from the previous Time Stamp continues to the point where the ragdoll swings off screen again.</w:t>
                            </w:r>
                          </w:p>
                          <w:p w14:paraId="1FA8B1A5" w14:textId="77777777" w:rsidR="005F5862" w:rsidRDefault="005F5862" w:rsidP="005F58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95F36" id="_x0000_s1036" type="#_x0000_t202" style="position:absolute;margin-left:736.75pt;margin-top:244.45pt;width:358.45pt;height:4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" fillcolor="white [3201]" strokeweight=".5pt">
                <v:textbox>
                  <w:txbxContent>
                    <w:p w14:paraId="1CC07DD9" w14:textId="77777777" w:rsidR="005F5862" w:rsidRDefault="005F5862" w:rsidP="005F5862">
                      <w:r>
                        <w:t>Action</w:t>
                      </w:r>
                      <w:r w:rsidR="009078FA">
                        <w:t>: The gameplay from the previous Time Stamp continues to the point where the ragdoll swings off screen again.</w:t>
                      </w:r>
                    </w:p>
                    <w:p w14:paraId="1FA8B1A5" w14:textId="77777777" w:rsidR="005F5862" w:rsidRDefault="005F5862" w:rsidP="005F5862"/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02B0B4C" wp14:editId="1E5D369B">
                <wp:simplePos x="0" y="0"/>
                <wp:positionH relativeFrom="column">
                  <wp:posOffset>-628650</wp:posOffset>
                </wp:positionH>
                <wp:positionV relativeFrom="paragraph">
                  <wp:posOffset>4364355</wp:posOffset>
                </wp:positionV>
                <wp:extent cx="4552950" cy="2762250"/>
                <wp:effectExtent l="0" t="0" r="19050" b="19050"/>
                <wp:wrapNone/>
                <wp:docPr id="950142051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95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39B310" w14:textId="77777777" w:rsidR="006C6C48" w:rsidRDefault="006C6C48" w:rsidP="006C6C48">
                            <w:r>
                              <w:t xml:space="preserve">Timespan: </w:t>
                            </w:r>
                            <w:r w:rsidR="00607496">
                              <w:t>0</w:t>
                            </w:r>
                            <w:r>
                              <w:t>:</w:t>
                            </w:r>
                            <w:r w:rsidR="00607496">
                              <w:t>15</w:t>
                            </w:r>
                            <w:r>
                              <w:t xml:space="preserve"> – </w:t>
                            </w:r>
                            <w:r w:rsidR="00607496">
                              <w:t>0</w:t>
                            </w:r>
                            <w:r>
                              <w:t>:</w:t>
                            </w:r>
                            <w:r w:rsidR="00607496">
                              <w:t>2</w:t>
                            </w:r>
                            <w:r>
                              <w:t>0</w:t>
                            </w:r>
                          </w:p>
                          <w:p w14:paraId="29976659" w14:textId="3B5F3325" w:rsidR="00890ECD" w:rsidRDefault="007C71ED" w:rsidP="00890EC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F841DB6" wp14:editId="2A3481AA">
                                  <wp:extent cx="3996690" cy="2664460"/>
                                  <wp:effectExtent l="0" t="0" r="3810" b="2540"/>
                                  <wp:docPr id="208201183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96690" cy="266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2B0B4C" id="_x0000_s1037" type="#_x0000_t202" style="position:absolute;margin-left:-49.5pt;margin-top:343.65pt;width:358.5pt;height:217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" fillcolor="white [3201]" strokeweight=".5pt">
                <v:textbox>
                  <w:txbxContent>
                    <w:p w14:paraId="7D39B310" w14:textId="77777777" w:rsidR="006C6C48" w:rsidRDefault="006C6C48" w:rsidP="006C6C48">
                      <w:r>
                        <w:t xml:space="preserve">Timespan: </w:t>
                      </w:r>
                      <w:r w:rsidR="00607496">
                        <w:t>0</w:t>
                      </w:r>
                      <w:r>
                        <w:t>:</w:t>
                      </w:r>
                      <w:r w:rsidR="00607496">
                        <w:t>15</w:t>
                      </w:r>
                      <w:r>
                        <w:t xml:space="preserve"> – </w:t>
                      </w:r>
                      <w:r w:rsidR="00607496">
                        <w:t>0</w:t>
                      </w:r>
                      <w:r>
                        <w:t>:</w:t>
                      </w:r>
                      <w:r w:rsidR="00607496">
                        <w:t>2</w:t>
                      </w:r>
                      <w:r>
                        <w:t>0</w:t>
                      </w:r>
                    </w:p>
                    <w:p w14:paraId="29976659" w14:textId="3B5F3325" w:rsidR="00890ECD" w:rsidRDefault="007C71ED" w:rsidP="00890ECD">
                      <w:r>
                        <w:rPr>
                          <w:noProof/>
                        </w:rPr>
                        <w:drawing>
                          <wp:inline distT="0" distB="0" distL="0" distR="0" wp14:anchorId="2F841DB6" wp14:editId="2A3481AA">
                            <wp:extent cx="3996690" cy="2664460"/>
                            <wp:effectExtent l="0" t="0" r="3810" b="2540"/>
                            <wp:docPr id="208201183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96690" cy="2664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904A389" wp14:editId="4202A6B2">
                <wp:simplePos x="0" y="0"/>
                <wp:positionH relativeFrom="column">
                  <wp:posOffset>4362450</wp:posOffset>
                </wp:positionH>
                <wp:positionV relativeFrom="paragraph">
                  <wp:posOffset>3104515</wp:posOffset>
                </wp:positionV>
                <wp:extent cx="4531360" cy="520700"/>
                <wp:effectExtent l="0" t="0" r="21590" b="12700"/>
                <wp:wrapNone/>
                <wp:docPr id="147198941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360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BC087C" w14:textId="77777777" w:rsidR="005F5862" w:rsidRDefault="005F5862" w:rsidP="005F5862">
                            <w:r>
                              <w:t>Actio</w:t>
                            </w:r>
                            <w:r w:rsidR="004C195B">
                              <w:t xml:space="preserve">n: The Ragdoll version of the sprite starts falling </w:t>
                            </w:r>
                            <w:r w:rsidR="00AF0E3D">
                              <w:t>past the screen of some game play</w:t>
                            </w:r>
                          </w:p>
                          <w:p w14:paraId="349E6E6A" w14:textId="77777777" w:rsidR="005F5862" w:rsidRDefault="005F5862" w:rsidP="005F586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4A389" id="_x0000_s1038" type="#_x0000_t202" style="position:absolute;margin-left:343.5pt;margin-top:244.45pt;width:356.8pt;height:4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" fillcolor="white [3201]" strokeweight=".5pt">
                <v:textbox>
                  <w:txbxContent>
                    <w:p w14:paraId="5CBC087C" w14:textId="77777777" w:rsidR="005F5862" w:rsidRDefault="005F5862" w:rsidP="005F5862">
                      <w:r>
                        <w:t>Actio</w:t>
                      </w:r>
                      <w:r w:rsidR="004C195B">
                        <w:t xml:space="preserve">n: The Ragdoll version of the sprite starts falling </w:t>
                      </w:r>
                      <w:r w:rsidR="00AF0E3D">
                        <w:t>past the screen of some game play</w:t>
                      </w:r>
                    </w:p>
                    <w:p w14:paraId="349E6E6A" w14:textId="77777777" w:rsidR="005F5862" w:rsidRDefault="005F5862" w:rsidP="005F5862"/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AC1D21A" wp14:editId="78A62EAC">
                <wp:simplePos x="0" y="0"/>
                <wp:positionH relativeFrom="column">
                  <wp:posOffset>4366260</wp:posOffset>
                </wp:positionH>
                <wp:positionV relativeFrom="paragraph">
                  <wp:posOffset>3735070</wp:posOffset>
                </wp:positionV>
                <wp:extent cx="4531685" cy="520995"/>
                <wp:effectExtent l="0" t="0" r="21590" b="12700"/>
                <wp:wrapNone/>
                <wp:docPr id="77495001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073DC7" w14:textId="77777777" w:rsidR="005F5862" w:rsidRDefault="005F5862" w:rsidP="005F5862">
                            <w:r>
                              <w:t>Sound/Script</w:t>
                            </w:r>
                            <w:r w:rsidR="00AF0E3D">
                              <w:t>: Start of Epic music for gameplay trail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1D21A" id="_x0000_s1039" type="#_x0000_t202" style="position:absolute;margin-left:343.8pt;margin-top:294.1pt;width:356.85pt;height:4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" fillcolor="white [3201]" strokeweight=".5pt">
                <v:textbox>
                  <w:txbxContent>
                    <w:p w14:paraId="11073DC7" w14:textId="77777777" w:rsidR="005F5862" w:rsidRDefault="005F5862" w:rsidP="005F5862">
                      <w:r>
                        <w:t>Sound/Script</w:t>
                      </w:r>
                      <w:r w:rsidR="00AF0E3D">
                        <w:t>: Start of Epic music for gameplay trailer</w:t>
                      </w:r>
                    </w:p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A5966CF" wp14:editId="72C9E372">
                <wp:simplePos x="0" y="0"/>
                <wp:positionH relativeFrom="column">
                  <wp:posOffset>-602246</wp:posOffset>
                </wp:positionH>
                <wp:positionV relativeFrom="paragraph">
                  <wp:posOffset>3735381</wp:posOffset>
                </wp:positionV>
                <wp:extent cx="4531685" cy="520995"/>
                <wp:effectExtent l="0" t="0" r="21590" b="12700"/>
                <wp:wrapNone/>
                <wp:docPr id="1056246033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B6BCE4" w14:textId="77777777" w:rsidR="004C195B" w:rsidRDefault="005F5862" w:rsidP="005F5862">
                            <w:r>
                              <w:t>Sound/Script</w:t>
                            </w:r>
                            <w:r w:rsidR="009D0C3B">
                              <w:t xml:space="preserve">: Quite Walking on a stage </w:t>
                            </w:r>
                            <w:r w:rsidR="004C195B">
                              <w:t>sound followed with cra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966CF" id="_x0000_s1040" type="#_x0000_t202" style="position:absolute;margin-left:-47.4pt;margin-top:294.1pt;width:356.85pt;height:4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" fillcolor="white [3201]" strokeweight=".5pt">
                <v:textbox>
                  <w:txbxContent>
                    <w:p w14:paraId="01B6BCE4" w14:textId="77777777" w:rsidR="004C195B" w:rsidRDefault="005F5862" w:rsidP="005F5862">
                      <w:r>
                        <w:t>Sound/Script</w:t>
                      </w:r>
                      <w:r w:rsidR="009D0C3B">
                        <w:t xml:space="preserve">: Quite Walking on a stage </w:t>
                      </w:r>
                      <w:r w:rsidR="004C195B">
                        <w:t>sound followed with crash</w:t>
                      </w:r>
                    </w:p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277ADC" wp14:editId="73A119DE">
                <wp:simplePos x="0" y="0"/>
                <wp:positionH relativeFrom="column">
                  <wp:posOffset>-606056</wp:posOffset>
                </wp:positionH>
                <wp:positionV relativeFrom="paragraph">
                  <wp:posOffset>3104707</wp:posOffset>
                </wp:positionV>
                <wp:extent cx="4531685" cy="520995"/>
                <wp:effectExtent l="0" t="0" r="21590" b="12700"/>
                <wp:wrapNone/>
                <wp:docPr id="1799999459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44A4EA" w14:textId="77777777" w:rsidR="005F5862" w:rsidRPr="009D0C3B" w:rsidRDefault="005F5862" w:rsidP="005F586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>Action</w:t>
                            </w:r>
                            <w:r w:rsidR="00FC19FA" w:rsidRPr="009D0C3B">
                              <w:rPr>
                                <w:sz w:val="20"/>
                                <w:szCs w:val="20"/>
                              </w:rPr>
                              <w:t>: Main Character in Sprite for</w:t>
                            </w:r>
                            <w:r w:rsidR="00DE4101" w:rsidRPr="009D0C3B">
                              <w:rPr>
                                <w:sz w:val="20"/>
                                <w:szCs w:val="20"/>
                              </w:rPr>
                              <w:t xml:space="preserve">m Walks across to the middle of the screen then </w:t>
                            </w:r>
                            <w:r w:rsidR="009D0C3B" w:rsidRPr="009D0C3B">
                              <w:rPr>
                                <w:sz w:val="20"/>
                                <w:szCs w:val="20"/>
                              </w:rPr>
                              <w:t>a Concrete slab being held up by a crane snaps and lands on top of him</w:t>
                            </w:r>
                          </w:p>
                          <w:p w14:paraId="65778BE2" w14:textId="77777777" w:rsidR="00890ECD" w:rsidRDefault="00890ECD" w:rsidP="00890EC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77ADC" id="_x0000_s1041" type="#_x0000_t202" style="position:absolute;margin-left:-47.7pt;margin-top:244.45pt;width:356.85pt;height:4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" fillcolor="white [3201]" strokeweight=".5pt">
                <v:textbox>
                  <w:txbxContent>
                    <w:p w14:paraId="7544A4EA" w14:textId="77777777" w:rsidR="005F5862" w:rsidRPr="009D0C3B" w:rsidRDefault="005F5862" w:rsidP="005F5862">
                      <w:pPr>
                        <w:rPr>
                          <w:sz w:val="20"/>
                          <w:szCs w:val="20"/>
                        </w:rPr>
                      </w:pPr>
                      <w:r>
                        <w:t>Action</w:t>
                      </w:r>
                      <w:r w:rsidR="00FC19FA" w:rsidRPr="009D0C3B">
                        <w:rPr>
                          <w:sz w:val="20"/>
                          <w:szCs w:val="20"/>
                        </w:rPr>
                        <w:t>: Main Character in Sprite for</w:t>
                      </w:r>
                      <w:r w:rsidR="00DE4101" w:rsidRPr="009D0C3B">
                        <w:rPr>
                          <w:sz w:val="20"/>
                          <w:szCs w:val="20"/>
                        </w:rPr>
                        <w:t xml:space="preserve">m Walks across to the middle of the screen then </w:t>
                      </w:r>
                      <w:r w:rsidR="009D0C3B" w:rsidRPr="009D0C3B">
                        <w:rPr>
                          <w:sz w:val="20"/>
                          <w:szCs w:val="20"/>
                        </w:rPr>
                        <w:t>a Concrete slab being held up by a crane snaps and lands on top of him</w:t>
                      </w:r>
                    </w:p>
                    <w:p w14:paraId="65778BE2" w14:textId="77777777" w:rsidR="00890ECD" w:rsidRDefault="00890ECD" w:rsidP="00890ECD"/>
                  </w:txbxContent>
                </v:textbox>
              </v:shape>
            </w:pict>
          </mc:Fallback>
        </mc:AlternateContent>
      </w:r>
      <w:r w:rsidR="005F586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66A5296" wp14:editId="37EEFE90">
                <wp:simplePos x="0" y="0"/>
                <wp:positionH relativeFrom="column">
                  <wp:posOffset>-590550</wp:posOffset>
                </wp:positionH>
                <wp:positionV relativeFrom="paragraph">
                  <wp:posOffset>232144</wp:posOffset>
                </wp:positionV>
                <wp:extent cx="4552950" cy="2762250"/>
                <wp:effectExtent l="0" t="0" r="19050" b="19050"/>
                <wp:wrapNone/>
                <wp:docPr id="162253575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95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13331A" w14:textId="77777777" w:rsidR="005F5862" w:rsidRDefault="006C6C48" w:rsidP="005F5862">
                            <w:r>
                              <w:t xml:space="preserve">Timespan: 0:00 – </w:t>
                            </w:r>
                            <w:r w:rsidR="00607496">
                              <w:t>0</w:t>
                            </w:r>
                            <w:r>
                              <w:t>:</w:t>
                            </w:r>
                            <w:r w:rsidR="00607496">
                              <w:t>05</w:t>
                            </w:r>
                          </w:p>
                          <w:p w14:paraId="119C2B03" w14:textId="77777777" w:rsidR="00712FE9" w:rsidRDefault="00712FE9" w:rsidP="005F586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FD39DFF" wp14:editId="54611C79">
                                  <wp:extent cx="4363720" cy="2070735"/>
                                  <wp:effectExtent l="0" t="0" r="0" b="5715"/>
                                  <wp:docPr id="681574617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81574617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363720" cy="20707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A5296" id="_x0000_s1042" type="#_x0000_t202" style="position:absolute;margin-left:-46.5pt;margin-top:18.3pt;width:358.5pt;height:217.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" fillcolor="white [3201]" strokeweight=".5pt">
                <v:textbox>
                  <w:txbxContent>
                    <w:p w14:paraId="0E13331A" w14:textId="77777777" w:rsidR="005F5862" w:rsidRDefault="006C6C48" w:rsidP="005F5862">
                      <w:r>
                        <w:t xml:space="preserve">Timespan: 0:00 – </w:t>
                      </w:r>
                      <w:r w:rsidR="00607496">
                        <w:t>0</w:t>
                      </w:r>
                      <w:r>
                        <w:t>:</w:t>
                      </w:r>
                      <w:r w:rsidR="00607496">
                        <w:t>05</w:t>
                      </w:r>
                    </w:p>
                    <w:p w14:paraId="119C2B03" w14:textId="77777777" w:rsidR="00712FE9" w:rsidRDefault="00712FE9" w:rsidP="005F5862">
                      <w:r>
                        <w:rPr>
                          <w:noProof/>
                        </w:rPr>
                        <w:drawing>
                          <wp:inline distT="0" distB="0" distL="0" distR="0" wp14:anchorId="5FD39DFF" wp14:editId="54611C79">
                            <wp:extent cx="4363720" cy="2070735"/>
                            <wp:effectExtent l="0" t="0" r="0" b="5715"/>
                            <wp:docPr id="681574617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81574617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363720" cy="20707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90ECD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6A8AB62" wp14:editId="6FC3BCF8">
                <wp:simplePos x="0" y="0"/>
                <wp:positionH relativeFrom="margin">
                  <wp:posOffset>9353550</wp:posOffset>
                </wp:positionH>
                <wp:positionV relativeFrom="paragraph">
                  <wp:posOffset>247650</wp:posOffset>
                </wp:positionV>
                <wp:extent cx="4552950" cy="2762250"/>
                <wp:effectExtent l="0" t="0" r="19050" b="19050"/>
                <wp:wrapNone/>
                <wp:docPr id="879050629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95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C410FE" w14:textId="77777777" w:rsidR="006C6C48" w:rsidRDefault="006C6C48" w:rsidP="006C6C48">
                            <w:r>
                              <w:t xml:space="preserve">Timespan: </w:t>
                            </w:r>
                            <w:r w:rsidR="00607496">
                              <w:t>0</w:t>
                            </w:r>
                            <w:r>
                              <w:t>:</w:t>
                            </w:r>
                            <w:r w:rsidR="00607496">
                              <w:t>1</w:t>
                            </w:r>
                            <w:r>
                              <w:t xml:space="preserve">0 – </w:t>
                            </w:r>
                            <w:r w:rsidR="00607496">
                              <w:t>0</w:t>
                            </w:r>
                            <w:r>
                              <w:t>:</w:t>
                            </w:r>
                            <w:r w:rsidR="00607496">
                              <w:t>15</w:t>
                            </w:r>
                          </w:p>
                          <w:p w14:paraId="6ECC9937" w14:textId="709EA443" w:rsidR="00890ECD" w:rsidRDefault="003E598D" w:rsidP="00890EC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76CFBA" wp14:editId="7A373E09">
                                  <wp:extent cx="4419600" cy="2419350"/>
                                  <wp:effectExtent l="0" t="0" r="0" b="0"/>
                                  <wp:docPr id="1278972863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19600" cy="24193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8AB62" id="_x0000_s1043" type="#_x0000_t202" style="position:absolute;margin-left:736.5pt;margin-top:19.5pt;width:358.5pt;height:217.5pt;z-index:2516695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" fillcolor="white [3201]" strokeweight=".5pt">
                <v:textbox>
                  <w:txbxContent>
                    <w:p w14:paraId="1AC410FE" w14:textId="77777777" w:rsidR="006C6C48" w:rsidRDefault="006C6C48" w:rsidP="006C6C48">
                      <w:r>
                        <w:t xml:space="preserve">Timespan: </w:t>
                      </w:r>
                      <w:r w:rsidR="00607496">
                        <w:t>0</w:t>
                      </w:r>
                      <w:r>
                        <w:t>:</w:t>
                      </w:r>
                      <w:r w:rsidR="00607496">
                        <w:t>1</w:t>
                      </w:r>
                      <w:r>
                        <w:t xml:space="preserve">0 – </w:t>
                      </w:r>
                      <w:r w:rsidR="00607496">
                        <w:t>0</w:t>
                      </w:r>
                      <w:r>
                        <w:t>:</w:t>
                      </w:r>
                      <w:r w:rsidR="00607496">
                        <w:t>15</w:t>
                      </w:r>
                    </w:p>
                    <w:p w14:paraId="6ECC9937" w14:textId="709EA443" w:rsidR="00890ECD" w:rsidRDefault="003E598D" w:rsidP="00890ECD">
                      <w:r>
                        <w:rPr>
                          <w:noProof/>
                        </w:rPr>
                        <w:drawing>
                          <wp:inline distT="0" distB="0" distL="0" distR="0" wp14:anchorId="6E76CFBA" wp14:editId="7A373E09">
                            <wp:extent cx="4419600" cy="2419350"/>
                            <wp:effectExtent l="0" t="0" r="0" b="0"/>
                            <wp:docPr id="1278972863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419600" cy="24193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0EC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35654A" wp14:editId="233D5E32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4552950" cy="2762250"/>
                <wp:effectExtent l="0" t="0" r="19050" b="19050"/>
                <wp:wrapNone/>
                <wp:docPr id="140964523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95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DD80B7" w14:textId="77777777" w:rsidR="006C6C48" w:rsidRDefault="006C6C48" w:rsidP="006C6C48">
                            <w:r>
                              <w:t xml:space="preserve">Timespan: </w:t>
                            </w:r>
                            <w:r w:rsidR="00607496">
                              <w:t>0</w:t>
                            </w:r>
                            <w:r>
                              <w:t>:0</w:t>
                            </w:r>
                            <w:r w:rsidR="00607496">
                              <w:t>5</w:t>
                            </w:r>
                            <w:r>
                              <w:t xml:space="preserve"> – </w:t>
                            </w:r>
                            <w:r w:rsidR="00607496">
                              <w:t>0</w:t>
                            </w:r>
                            <w:r>
                              <w:t>:</w:t>
                            </w:r>
                            <w:r w:rsidR="00607496">
                              <w:t>1</w:t>
                            </w:r>
                            <w:r>
                              <w:t>0</w:t>
                            </w:r>
                          </w:p>
                          <w:p w14:paraId="0B9FDD07" w14:textId="4B7A9B45" w:rsidR="00890ECD" w:rsidRDefault="009435C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A38A79" wp14:editId="30F34592">
                                  <wp:extent cx="4363720" cy="2181860"/>
                                  <wp:effectExtent l="0" t="0" r="0" b="8890"/>
                                  <wp:docPr id="1629773588" name="Picture 1" descr="Cartoon a cartoon of a person falling down&#10;&#10;Description automatically generated with low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29773588" name="Picture 1" descr="Cartoon a cartoon of a person falling down&#10;&#10;Description automatically generated with low confidence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363720" cy="21818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5654A" id="_x0000_s1044" type="#_x0000_t202" style="position:absolute;margin-left:0;margin-top:18pt;width:358.5pt;height:217.5pt;z-index:2516654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" fillcolor="white [3201]" strokeweight=".5pt">
                <v:textbox>
                  <w:txbxContent>
                    <w:p w14:paraId="4BDD80B7" w14:textId="77777777" w:rsidR="006C6C48" w:rsidRDefault="006C6C48" w:rsidP="006C6C48">
                      <w:r>
                        <w:t xml:space="preserve">Timespan: </w:t>
                      </w:r>
                      <w:r w:rsidR="00607496">
                        <w:t>0</w:t>
                      </w:r>
                      <w:r>
                        <w:t>:0</w:t>
                      </w:r>
                      <w:r w:rsidR="00607496">
                        <w:t>5</w:t>
                      </w:r>
                      <w:r>
                        <w:t xml:space="preserve"> – </w:t>
                      </w:r>
                      <w:r w:rsidR="00607496">
                        <w:t>0</w:t>
                      </w:r>
                      <w:r>
                        <w:t>:</w:t>
                      </w:r>
                      <w:r w:rsidR="00607496">
                        <w:t>1</w:t>
                      </w:r>
                      <w:r>
                        <w:t>0</w:t>
                      </w:r>
                    </w:p>
                    <w:p w14:paraId="0B9FDD07" w14:textId="4B7A9B45" w:rsidR="00890ECD" w:rsidRDefault="009435CC">
                      <w:r>
                        <w:rPr>
                          <w:noProof/>
                        </w:rPr>
                        <w:drawing>
                          <wp:inline distT="0" distB="0" distL="0" distR="0" wp14:anchorId="39A38A79" wp14:editId="30F34592">
                            <wp:extent cx="4363720" cy="2181860"/>
                            <wp:effectExtent l="0" t="0" r="0" b="8890"/>
                            <wp:docPr id="1629773588" name="Picture 1" descr="Cartoon a cartoon of a person falling down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29773588" name="Picture 1" descr="Cartoon a cartoon of a person falling down&#10;&#10;Description automatically generated with low confidence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363720" cy="21818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2734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68A55E" wp14:editId="0E9CCD36">
                <wp:simplePos x="0" y="0"/>
                <wp:positionH relativeFrom="page">
                  <wp:align>left</wp:align>
                </wp:positionH>
                <wp:positionV relativeFrom="paragraph">
                  <wp:posOffset>-742950</wp:posOffset>
                </wp:positionV>
                <wp:extent cx="5276850" cy="457200"/>
                <wp:effectExtent l="0" t="0" r="0" b="0"/>
                <wp:wrapNone/>
                <wp:docPr id="24161156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372222" w14:textId="77777777" w:rsidR="0042734B" w:rsidRPr="0042734B" w:rsidRDefault="0042734B" w:rsidP="0042734B">
                            <w:pPr>
                              <w:pStyle w:val="Subtitle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</w:rPr>
                              <w:t xml:space="preserve">Estimated Length: </w:t>
                            </w:r>
                            <w:r w:rsidRPr="0042734B">
                              <w:rPr>
                                <w:b/>
                                <w:bCs/>
                                <w:i/>
                                <w:iCs/>
                                <w:sz w:val="36"/>
                                <w:szCs w:val="36"/>
                              </w:rPr>
                              <w:t xml:space="preserve">1 Minute to 1 ¼ minut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68A55E" id="_x0000_s1045" type="#_x0000_t202" style="position:absolute;margin-left:0;margin-top:-58.5pt;width:415.5pt;height:36pt;z-index:2516643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" fillcolor="white [3201]" stroked="f" strokeweight=".5pt">
                <v:textbox>
                  <w:txbxContent>
                    <w:p w14:paraId="02372222" w14:textId="77777777" w:rsidR="0042734B" w:rsidRPr="0042734B" w:rsidRDefault="0042734B" w:rsidP="0042734B">
                      <w:pPr>
                        <w:pStyle w:val="Subtitle"/>
                        <w:jc w:val="center"/>
                        <w:rPr>
                          <w:b/>
                          <w:bCs/>
                          <w:i/>
                          <w:iCs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48"/>
                          <w:szCs w:val="48"/>
                        </w:rPr>
                        <w:t xml:space="preserve">Estimated Length: </w:t>
                      </w:r>
                      <w:r w:rsidRPr="0042734B">
                        <w:rPr>
                          <w:b/>
                          <w:bCs/>
                          <w:i/>
                          <w:iCs/>
                          <w:sz w:val="36"/>
                          <w:szCs w:val="36"/>
                        </w:rPr>
                        <w:t xml:space="preserve">1 Minute to 1 ¼ minutes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2734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793DBA" wp14:editId="3641C962">
                <wp:simplePos x="0" y="0"/>
                <wp:positionH relativeFrom="column">
                  <wp:posOffset>-876300</wp:posOffset>
                </wp:positionH>
                <wp:positionV relativeFrom="paragraph">
                  <wp:posOffset>-209550</wp:posOffset>
                </wp:positionV>
                <wp:extent cx="16535400" cy="0"/>
                <wp:effectExtent l="0" t="38100" r="38100" b="38100"/>
                <wp:wrapNone/>
                <wp:docPr id="1010320927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35400" cy="0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C1703E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9pt,-16.5pt" to="1233pt,-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" strokecolor="black [3200]" strokeweight="6pt">
                <v:stroke joinstyle="miter"/>
              </v:line>
            </w:pict>
          </mc:Fallback>
        </mc:AlternateContent>
      </w:r>
      <w:r w:rsidR="0042734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D79304" wp14:editId="2D2FAED6">
                <wp:simplePos x="0" y="0"/>
                <wp:positionH relativeFrom="column">
                  <wp:posOffset>4343400</wp:posOffset>
                </wp:positionH>
                <wp:positionV relativeFrom="paragraph">
                  <wp:posOffset>-876300</wp:posOffset>
                </wp:positionV>
                <wp:extent cx="4514850" cy="723900"/>
                <wp:effectExtent l="0" t="0" r="0" b="0"/>
                <wp:wrapNone/>
                <wp:docPr id="66949997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4850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2F1E73" w14:textId="77777777" w:rsidR="0042734B" w:rsidRPr="0042734B" w:rsidRDefault="0042734B" w:rsidP="0042734B">
                            <w:pPr>
                              <w:pStyle w:val="Title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72"/>
                                <w:szCs w:val="72"/>
                              </w:rPr>
                            </w:pPr>
                            <w:r w:rsidRPr="0042734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72"/>
                                <w:szCs w:val="72"/>
                              </w:rPr>
                              <w:t>Story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D79304" id="_x0000_s1046" type="#_x0000_t202" style="position:absolute;margin-left:342pt;margin-top:-69pt;width:355.5pt;height:5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" fillcolor="white [3201]" stroked="f" strokeweight=".5pt">
                <v:textbox>
                  <w:txbxContent>
                    <w:p w14:paraId="622F1E73" w14:textId="77777777" w:rsidR="0042734B" w:rsidRPr="0042734B" w:rsidRDefault="0042734B" w:rsidP="0042734B">
                      <w:pPr>
                        <w:pStyle w:val="Title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72"/>
                          <w:szCs w:val="72"/>
                        </w:rPr>
                      </w:pPr>
                      <w:r w:rsidRPr="0042734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72"/>
                          <w:szCs w:val="72"/>
                        </w:rPr>
                        <w:t>Storyboard</w:t>
                      </w:r>
                    </w:p>
                  </w:txbxContent>
                </v:textbox>
              </v:shape>
            </w:pict>
          </mc:Fallback>
        </mc:AlternateContent>
      </w:r>
    </w:p>
    <w:p w14:paraId="0256C4D0" w14:textId="77777777" w:rsidR="00696F59" w:rsidRPr="00696F59" w:rsidRDefault="00696F59" w:rsidP="00696F59"/>
    <w:p w14:paraId="55C91EBA" w14:textId="77777777" w:rsidR="00696F59" w:rsidRPr="00696F59" w:rsidRDefault="00696F59" w:rsidP="00696F59"/>
    <w:p w14:paraId="1FACA422" w14:textId="77777777" w:rsidR="00696F59" w:rsidRPr="00696F59" w:rsidRDefault="00696F59" w:rsidP="00696F59"/>
    <w:p w14:paraId="3D217FAC" w14:textId="77777777" w:rsidR="00696F59" w:rsidRPr="00696F59" w:rsidRDefault="00696F59" w:rsidP="00696F59"/>
    <w:p w14:paraId="492BC2B9" w14:textId="77777777" w:rsidR="00696F59" w:rsidRPr="00696F59" w:rsidRDefault="00696F59" w:rsidP="00696F59"/>
    <w:p w14:paraId="2EDA19DC" w14:textId="77777777" w:rsidR="00696F59" w:rsidRPr="00696F59" w:rsidRDefault="00696F59" w:rsidP="00696F59"/>
    <w:p w14:paraId="001EE0EC" w14:textId="77777777" w:rsidR="00696F59" w:rsidRPr="00696F59" w:rsidRDefault="00696F59" w:rsidP="00696F59"/>
    <w:p w14:paraId="3BA7629A" w14:textId="77777777" w:rsidR="00696F59" w:rsidRPr="00696F59" w:rsidRDefault="00696F59" w:rsidP="00696F59"/>
    <w:p w14:paraId="1F7E6F83" w14:textId="77777777" w:rsidR="00696F59" w:rsidRPr="00696F59" w:rsidRDefault="00696F59" w:rsidP="00696F59"/>
    <w:p w14:paraId="5088B3FA" w14:textId="77777777" w:rsidR="00696F59" w:rsidRPr="00696F59" w:rsidRDefault="00696F59" w:rsidP="00696F59"/>
    <w:p w14:paraId="276D7149" w14:textId="77777777" w:rsidR="00696F59" w:rsidRPr="00696F59" w:rsidRDefault="00696F59" w:rsidP="00696F59"/>
    <w:p w14:paraId="2C9FD3D7" w14:textId="77777777" w:rsidR="00696F59" w:rsidRPr="00696F59" w:rsidRDefault="00696F59" w:rsidP="00696F59"/>
    <w:p w14:paraId="0A8E9C2D" w14:textId="77777777" w:rsidR="00696F59" w:rsidRPr="00696F59" w:rsidRDefault="00696F59" w:rsidP="00696F59"/>
    <w:p w14:paraId="1C0A1F40" w14:textId="77777777" w:rsidR="00696F59" w:rsidRPr="00696F59" w:rsidRDefault="00696F59" w:rsidP="00696F59"/>
    <w:p w14:paraId="4B5D96DE" w14:textId="77777777" w:rsidR="00696F59" w:rsidRPr="00696F59" w:rsidRDefault="00696F59" w:rsidP="00696F59"/>
    <w:p w14:paraId="60719A76" w14:textId="77777777" w:rsidR="00696F59" w:rsidRPr="00696F59" w:rsidRDefault="00696F59" w:rsidP="00696F59"/>
    <w:p w14:paraId="013F9C94" w14:textId="77777777" w:rsidR="00696F59" w:rsidRPr="00696F59" w:rsidRDefault="00696F59" w:rsidP="00696F59"/>
    <w:p w14:paraId="006688FA" w14:textId="77777777" w:rsidR="00696F59" w:rsidRPr="00696F59" w:rsidRDefault="00696F59" w:rsidP="00696F59"/>
    <w:p w14:paraId="78A17C91" w14:textId="77777777" w:rsidR="00696F59" w:rsidRPr="00696F59" w:rsidRDefault="00696F59" w:rsidP="00696F59"/>
    <w:p w14:paraId="6634B048" w14:textId="77777777" w:rsidR="00696F59" w:rsidRDefault="00696F59" w:rsidP="00696F59"/>
    <w:p w14:paraId="0E5BBA5D" w14:textId="77777777" w:rsidR="00696F59" w:rsidRDefault="00696F59" w:rsidP="00696F59">
      <w:pPr>
        <w:tabs>
          <w:tab w:val="left" w:pos="14460"/>
        </w:tabs>
      </w:pPr>
      <w:r>
        <w:tab/>
      </w:r>
    </w:p>
    <w:p w14:paraId="70092D17" w14:textId="77777777" w:rsidR="00696F59" w:rsidRDefault="00696F59">
      <w:r>
        <w:br w:type="page"/>
      </w:r>
    </w:p>
    <w:p w14:paraId="2B13CB1C" w14:textId="77777777" w:rsidR="00696F59" w:rsidRDefault="00696F59" w:rsidP="00696F5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9530BEE" wp14:editId="21FD682E">
                <wp:simplePos x="0" y="0"/>
                <wp:positionH relativeFrom="page">
                  <wp:align>right</wp:align>
                </wp:positionH>
                <wp:positionV relativeFrom="paragraph">
                  <wp:posOffset>-722837</wp:posOffset>
                </wp:positionV>
                <wp:extent cx="3790950" cy="446567"/>
                <wp:effectExtent l="0" t="0" r="0" b="0"/>
                <wp:wrapNone/>
                <wp:docPr id="44114548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0950" cy="4465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2BED5A" w14:textId="77777777" w:rsidR="00696F59" w:rsidRPr="0042734B" w:rsidRDefault="00696F59" w:rsidP="00696F59">
                            <w:pPr>
                              <w:pStyle w:val="Subtitle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</w:rPr>
                              <w:t>Video Game Trail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30BEE" id="_x0000_s1047" type="#_x0000_t202" style="position:absolute;margin-left:247.3pt;margin-top:-56.9pt;width:298.5pt;height:35.15pt;z-index:25169510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" fillcolor="white [3201]" stroked="f" strokeweight=".5pt">
                <v:textbox>
                  <w:txbxContent>
                    <w:p w14:paraId="312BED5A" w14:textId="77777777" w:rsidR="00696F59" w:rsidRPr="0042734B" w:rsidRDefault="00696F59" w:rsidP="00696F59">
                      <w:pPr>
                        <w:pStyle w:val="Subtitle"/>
                        <w:jc w:val="center"/>
                        <w:rPr>
                          <w:b/>
                          <w:bCs/>
                          <w:i/>
                          <w:iCs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48"/>
                          <w:szCs w:val="48"/>
                        </w:rPr>
                        <w:t>Video Game Traile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1926177" wp14:editId="37B1C0E9">
                <wp:simplePos x="0" y="0"/>
                <wp:positionH relativeFrom="column">
                  <wp:posOffset>9388549</wp:posOffset>
                </wp:positionH>
                <wp:positionV relativeFrom="paragraph">
                  <wp:posOffset>7878726</wp:posOffset>
                </wp:positionV>
                <wp:extent cx="4521052" cy="520700"/>
                <wp:effectExtent l="0" t="0" r="13335" b="12700"/>
                <wp:wrapNone/>
                <wp:docPr id="19801138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1052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D5D8FD" w14:textId="77777777" w:rsidR="00696F59" w:rsidRDefault="00696F59" w:rsidP="00696F59">
                            <w:r>
                              <w:t>Sound/Script</w:t>
                            </w:r>
                            <w:r w:rsidR="00FC47A3">
                              <w:t>: Continue calmer pie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26177" id="_x0000_s1048" type="#_x0000_t202" style="position:absolute;margin-left:739.25pt;margin-top:620.35pt;width:356pt;height:41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" fillcolor="white [3201]" strokeweight=".5pt">
                <v:textbox>
                  <w:txbxContent>
                    <w:p w14:paraId="37D5D8FD" w14:textId="77777777" w:rsidR="00696F59" w:rsidRDefault="00696F59" w:rsidP="00696F59">
                      <w:r>
                        <w:t>Sound/Script</w:t>
                      </w:r>
                      <w:r w:rsidR="00FC47A3">
                        <w:t>: Continue calmer pie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9428AB4" wp14:editId="48CFEFFC">
                <wp:simplePos x="0" y="0"/>
                <wp:positionH relativeFrom="column">
                  <wp:posOffset>9388549</wp:posOffset>
                </wp:positionH>
                <wp:positionV relativeFrom="paragraph">
                  <wp:posOffset>7251405</wp:posOffset>
                </wp:positionV>
                <wp:extent cx="4520414" cy="520700"/>
                <wp:effectExtent l="0" t="0" r="13970" b="12700"/>
                <wp:wrapNone/>
                <wp:docPr id="276705800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0414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86ED7A" w14:textId="77777777" w:rsidR="00696F59" w:rsidRDefault="00696F59" w:rsidP="00696F59">
                            <w:r>
                              <w:t>Action</w:t>
                            </w:r>
                            <w:r w:rsidR="00FC47A3">
                              <w:t>:</w:t>
                            </w:r>
                            <w:r w:rsidR="0032184A">
                              <w:t xml:space="preserve"> Character is shocked and screams when ragdoll builds back together.</w:t>
                            </w:r>
                          </w:p>
                          <w:p w14:paraId="10514BA6" w14:textId="77777777" w:rsidR="00696F59" w:rsidRDefault="00696F59" w:rsidP="00696F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28AB4" id="_x0000_s1049" type="#_x0000_t202" style="position:absolute;margin-left:739.25pt;margin-top:571pt;width:355.95pt;height:41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" fillcolor="white [3201]" strokeweight=".5pt">
                <v:textbox>
                  <w:txbxContent>
                    <w:p w14:paraId="6186ED7A" w14:textId="77777777" w:rsidR="00696F59" w:rsidRDefault="00696F59" w:rsidP="00696F59">
                      <w:r>
                        <w:t>Action</w:t>
                      </w:r>
                      <w:r w:rsidR="00FC47A3">
                        <w:t>:</w:t>
                      </w:r>
                      <w:r w:rsidR="0032184A">
                        <w:t xml:space="preserve"> Character is shocked and screams when ragdoll builds back together.</w:t>
                      </w:r>
                    </w:p>
                    <w:p w14:paraId="10514BA6" w14:textId="77777777" w:rsidR="00696F59" w:rsidRDefault="00696F59" w:rsidP="00696F5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C367328" wp14:editId="7FECB2D9">
                <wp:simplePos x="0" y="0"/>
                <wp:positionH relativeFrom="column">
                  <wp:posOffset>4412512</wp:posOffset>
                </wp:positionH>
                <wp:positionV relativeFrom="paragraph">
                  <wp:posOffset>7878726</wp:posOffset>
                </wp:positionV>
                <wp:extent cx="4488829" cy="520700"/>
                <wp:effectExtent l="0" t="0" r="26035" b="12700"/>
                <wp:wrapNone/>
                <wp:docPr id="341665401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8829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634503" w14:textId="77777777" w:rsidR="00696F59" w:rsidRDefault="00696F59" w:rsidP="00696F59">
                            <w:r>
                              <w:t>Sound/Script</w:t>
                            </w:r>
                            <w:r w:rsidR="00FC47A3">
                              <w:t>: Continue calmer pie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67328" id="_x0000_s1050" type="#_x0000_t202" style="position:absolute;margin-left:347.45pt;margin-top:620.35pt;width:353.45pt;height:41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" fillcolor="white [3201]" strokeweight=".5pt">
                <v:textbox>
                  <w:txbxContent>
                    <w:p w14:paraId="53634503" w14:textId="77777777" w:rsidR="00696F59" w:rsidRDefault="00696F59" w:rsidP="00696F59">
                      <w:r>
                        <w:t>Sound/Script</w:t>
                      </w:r>
                      <w:r w:rsidR="00FC47A3">
                        <w:t>: Continue calmer pie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6962FA2" wp14:editId="3AAE3CFB">
                <wp:simplePos x="0" y="0"/>
                <wp:positionH relativeFrom="column">
                  <wp:posOffset>4401879</wp:posOffset>
                </wp:positionH>
                <wp:positionV relativeFrom="paragraph">
                  <wp:posOffset>7251405</wp:posOffset>
                </wp:positionV>
                <wp:extent cx="4488829" cy="520700"/>
                <wp:effectExtent l="0" t="0" r="26035" b="12700"/>
                <wp:wrapNone/>
                <wp:docPr id="655731865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8829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4C2F5A" w14:textId="77777777" w:rsidR="00696F59" w:rsidRDefault="00696F59" w:rsidP="00696F59">
                            <w:r>
                              <w:t>Action</w:t>
                            </w:r>
                            <w:r w:rsidR="00FC47A3">
                              <w:t>:</w:t>
                            </w:r>
                            <w:r w:rsidR="00D84809">
                              <w:t xml:space="preserve"> Final animation plays </w:t>
                            </w:r>
                            <w:r w:rsidR="0032184A">
                              <w:t>showing character scratching his head next over a fallen apart ragdoll</w:t>
                            </w:r>
                          </w:p>
                          <w:p w14:paraId="76C15560" w14:textId="77777777" w:rsidR="00696F59" w:rsidRDefault="00696F59" w:rsidP="00696F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62FA2" id="_x0000_s1051" type="#_x0000_t202" style="position:absolute;margin-left:346.6pt;margin-top:571pt;width:353.45pt;height:41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" fillcolor="white [3201]" strokeweight=".5pt">
                <v:textbox>
                  <w:txbxContent>
                    <w:p w14:paraId="254C2F5A" w14:textId="77777777" w:rsidR="00696F59" w:rsidRDefault="00696F59" w:rsidP="00696F59">
                      <w:r>
                        <w:t>Action</w:t>
                      </w:r>
                      <w:r w:rsidR="00FC47A3">
                        <w:t>:</w:t>
                      </w:r>
                      <w:r w:rsidR="00D84809">
                        <w:t xml:space="preserve"> Final animation plays </w:t>
                      </w:r>
                      <w:r w:rsidR="0032184A">
                        <w:t>showing character scratching his head next over a fallen apart ragdoll</w:t>
                      </w:r>
                    </w:p>
                    <w:p w14:paraId="76C15560" w14:textId="77777777" w:rsidR="00696F59" w:rsidRDefault="00696F59" w:rsidP="00696F5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9664EF0" wp14:editId="74EF1A49">
                <wp:simplePos x="0" y="0"/>
                <wp:positionH relativeFrom="column">
                  <wp:posOffset>-606057</wp:posOffset>
                </wp:positionH>
                <wp:positionV relativeFrom="paragraph">
                  <wp:posOffset>7878726</wp:posOffset>
                </wp:positionV>
                <wp:extent cx="4531685" cy="520700"/>
                <wp:effectExtent l="0" t="0" r="21590" b="12700"/>
                <wp:wrapNone/>
                <wp:docPr id="1028243325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D449ED" w14:textId="77777777" w:rsidR="00696F59" w:rsidRDefault="00696F59" w:rsidP="00696F59">
                            <w:r>
                              <w:t>Sound/Script</w:t>
                            </w:r>
                            <w:r w:rsidR="00FC47A3">
                              <w:t>: Cut Music then a calmer music piece place for the final 10 sec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64EF0" id="_x0000_s1052" type="#_x0000_t202" style="position:absolute;margin-left:-47.7pt;margin-top:620.35pt;width:356.85pt;height:41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" fillcolor="white [3201]" strokeweight=".5pt">
                <v:textbox>
                  <w:txbxContent>
                    <w:p w14:paraId="68D449ED" w14:textId="77777777" w:rsidR="00696F59" w:rsidRDefault="00696F59" w:rsidP="00696F59">
                      <w:r>
                        <w:t>Sound/Script</w:t>
                      </w:r>
                      <w:r w:rsidR="00FC47A3">
                        <w:t>: Cut Music then a calmer music piece place for the final 10 secon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3D05F34" wp14:editId="3BE10AF5">
                <wp:simplePos x="0" y="0"/>
                <wp:positionH relativeFrom="column">
                  <wp:posOffset>-606057</wp:posOffset>
                </wp:positionH>
                <wp:positionV relativeFrom="paragraph">
                  <wp:posOffset>7251405</wp:posOffset>
                </wp:positionV>
                <wp:extent cx="4531685" cy="520700"/>
                <wp:effectExtent l="0" t="0" r="21590" b="12700"/>
                <wp:wrapNone/>
                <wp:docPr id="2099482969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98920C" w14:textId="77777777" w:rsidR="00696F59" w:rsidRDefault="00696F59" w:rsidP="00696F59">
                            <w:r>
                              <w:t>Action</w:t>
                            </w:r>
                            <w:r w:rsidR="004160FF">
                              <w:t>: Reveal Title of the Game in Nice Transition</w:t>
                            </w:r>
                            <w:r w:rsidR="00FC47A3">
                              <w:t xml:space="preserve"> and Release Date</w:t>
                            </w:r>
                          </w:p>
                          <w:p w14:paraId="3A27B119" w14:textId="77777777" w:rsidR="00696F59" w:rsidRDefault="00696F59" w:rsidP="00696F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05F34" id="_x0000_s1053" type="#_x0000_t202" style="position:absolute;margin-left:-47.7pt;margin-top:571pt;width:356.85pt;height:41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" fillcolor="white [3201]" strokeweight=".5pt">
                <v:textbox>
                  <w:txbxContent>
                    <w:p w14:paraId="2A98920C" w14:textId="77777777" w:rsidR="00696F59" w:rsidRDefault="00696F59" w:rsidP="00696F59">
                      <w:r>
                        <w:t>Action</w:t>
                      </w:r>
                      <w:r w:rsidR="004160FF">
                        <w:t>: Reveal Title of the Game in Nice Transition</w:t>
                      </w:r>
                      <w:r w:rsidR="00FC47A3">
                        <w:t xml:space="preserve"> and Release Date</w:t>
                      </w:r>
                    </w:p>
                    <w:p w14:paraId="3A27B119" w14:textId="77777777" w:rsidR="00696F59" w:rsidRDefault="00696F59" w:rsidP="00696F5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6E3444" wp14:editId="75D7F7AE">
                <wp:simplePos x="0" y="0"/>
                <wp:positionH relativeFrom="margin">
                  <wp:posOffset>4380614</wp:posOffset>
                </wp:positionH>
                <wp:positionV relativeFrom="paragraph">
                  <wp:posOffset>4359349</wp:posOffset>
                </wp:positionV>
                <wp:extent cx="4510420" cy="2762250"/>
                <wp:effectExtent l="0" t="0" r="23495" b="19050"/>
                <wp:wrapNone/>
                <wp:docPr id="456597787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042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6D829A" w14:textId="77777777" w:rsidR="00696F59" w:rsidRDefault="00696F59" w:rsidP="00696F59">
                            <w:r>
                              <w:t>Timespan: 0:</w:t>
                            </w:r>
                            <w:r w:rsidR="00E46BCE">
                              <w:t>50</w:t>
                            </w:r>
                            <w:r>
                              <w:t xml:space="preserve"> – 0:</w:t>
                            </w:r>
                            <w:r w:rsidR="00E46BCE">
                              <w:t>55</w:t>
                            </w:r>
                          </w:p>
                          <w:p w14:paraId="40384708" w14:textId="3D77C031" w:rsidR="00696F59" w:rsidRDefault="00A85261" w:rsidP="00696F5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C43FD8" wp14:editId="4B169C52">
                                  <wp:extent cx="3996690" cy="2664460"/>
                                  <wp:effectExtent l="0" t="0" r="3810" b="2540"/>
                                  <wp:docPr id="78671660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96690" cy="266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E3444" id="_x0000_s1054" type="#_x0000_t202" style="position:absolute;margin-left:344.95pt;margin-top:343.25pt;width:355.15pt;height:217.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" fillcolor="white [3201]" strokeweight=".5pt">
                <v:textbox>
                  <w:txbxContent>
                    <w:p w14:paraId="6C6D829A" w14:textId="77777777" w:rsidR="00696F59" w:rsidRDefault="00696F59" w:rsidP="00696F59">
                      <w:r>
                        <w:t>Timespan: 0:</w:t>
                      </w:r>
                      <w:r w:rsidR="00E46BCE">
                        <w:t>50</w:t>
                      </w:r>
                      <w:r>
                        <w:t xml:space="preserve"> – 0:</w:t>
                      </w:r>
                      <w:r w:rsidR="00E46BCE">
                        <w:t>55</w:t>
                      </w:r>
                    </w:p>
                    <w:p w14:paraId="40384708" w14:textId="3D77C031" w:rsidR="00696F59" w:rsidRDefault="00A85261" w:rsidP="00696F59">
                      <w:r>
                        <w:rPr>
                          <w:noProof/>
                        </w:rPr>
                        <w:drawing>
                          <wp:inline distT="0" distB="0" distL="0" distR="0" wp14:anchorId="4AC43FD8" wp14:editId="4B169C52">
                            <wp:extent cx="3996690" cy="2664460"/>
                            <wp:effectExtent l="0" t="0" r="3810" b="2540"/>
                            <wp:docPr id="78671660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96690" cy="2664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945CC63" wp14:editId="05BEEDAD">
                <wp:simplePos x="0" y="0"/>
                <wp:positionH relativeFrom="margin">
                  <wp:posOffset>9377916</wp:posOffset>
                </wp:positionH>
                <wp:positionV relativeFrom="paragraph">
                  <wp:posOffset>4380614</wp:posOffset>
                </wp:positionV>
                <wp:extent cx="4531685" cy="2762250"/>
                <wp:effectExtent l="0" t="0" r="21590" b="19050"/>
                <wp:wrapNone/>
                <wp:docPr id="2145524974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F4AB18" w14:textId="77777777" w:rsidR="00696F59" w:rsidRDefault="00696F59" w:rsidP="00696F59">
                            <w:r>
                              <w:t>Timespan: 0:</w:t>
                            </w:r>
                            <w:r w:rsidR="00E46BCE">
                              <w:t>55</w:t>
                            </w:r>
                            <w:r>
                              <w:t xml:space="preserve"> – </w:t>
                            </w:r>
                            <w:r w:rsidR="00E46BCE">
                              <w:t>1</w:t>
                            </w:r>
                            <w:r>
                              <w:t>:00</w:t>
                            </w:r>
                          </w:p>
                          <w:p w14:paraId="0C54AF15" w14:textId="7C74BF90" w:rsidR="00696F59" w:rsidRDefault="00770456" w:rsidP="00696F5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857614A" wp14:editId="0DF7F4BD">
                                  <wp:extent cx="3996690" cy="2664460"/>
                                  <wp:effectExtent l="0" t="0" r="3810" b="2540"/>
                                  <wp:docPr id="198403668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96690" cy="266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5CC63" id="_x0000_s1055" type="#_x0000_t202" style="position:absolute;margin-left:738.4pt;margin-top:344.95pt;width:356.85pt;height:217.5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" fillcolor="white [3201]" strokeweight=".5pt">
                <v:textbox>
                  <w:txbxContent>
                    <w:p w14:paraId="73F4AB18" w14:textId="77777777" w:rsidR="00696F59" w:rsidRDefault="00696F59" w:rsidP="00696F59">
                      <w:r>
                        <w:t>Timespan: 0:</w:t>
                      </w:r>
                      <w:r w:rsidR="00E46BCE">
                        <w:t>55</w:t>
                      </w:r>
                      <w:r>
                        <w:t xml:space="preserve"> – </w:t>
                      </w:r>
                      <w:r w:rsidR="00E46BCE">
                        <w:t>1</w:t>
                      </w:r>
                      <w:r>
                        <w:t>:00</w:t>
                      </w:r>
                    </w:p>
                    <w:p w14:paraId="0C54AF15" w14:textId="7C74BF90" w:rsidR="00696F59" w:rsidRDefault="00770456" w:rsidP="00696F59">
                      <w:r>
                        <w:rPr>
                          <w:noProof/>
                        </w:rPr>
                        <w:drawing>
                          <wp:inline distT="0" distB="0" distL="0" distR="0" wp14:anchorId="6857614A" wp14:editId="0DF7F4BD">
                            <wp:extent cx="3996690" cy="2664460"/>
                            <wp:effectExtent l="0" t="0" r="3810" b="2540"/>
                            <wp:docPr id="198403668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96690" cy="2664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8B0B522" wp14:editId="7E217E10">
                <wp:simplePos x="0" y="0"/>
                <wp:positionH relativeFrom="column">
                  <wp:posOffset>9356651</wp:posOffset>
                </wp:positionH>
                <wp:positionV relativeFrom="paragraph">
                  <wp:posOffset>3732028</wp:posOffset>
                </wp:positionV>
                <wp:extent cx="4552625" cy="520700"/>
                <wp:effectExtent l="0" t="0" r="19685" b="12700"/>
                <wp:wrapNone/>
                <wp:docPr id="165963184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625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C441F2" w14:textId="77777777" w:rsidR="00696F59" w:rsidRDefault="00696F59" w:rsidP="00696F59">
                            <w:r>
                              <w:t>Sound/Script</w:t>
                            </w:r>
                            <w:r w:rsidR="00E71783">
                              <w:t xml:space="preserve">: </w:t>
                            </w:r>
                            <w:r w:rsidR="00AF64BD">
                              <w:t>climax of music ends showing a loud crumbling noise of the building fully collapsing with sound eff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0B522" id="_x0000_s1056" type="#_x0000_t202" style="position:absolute;margin-left:736.75pt;margin-top:293.85pt;width:358.45pt;height:41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" fillcolor="white [3201]" strokeweight=".5pt">
                <v:textbox>
                  <w:txbxContent>
                    <w:p w14:paraId="10C441F2" w14:textId="77777777" w:rsidR="00696F59" w:rsidRDefault="00696F59" w:rsidP="00696F59">
                      <w:r>
                        <w:t>Sound/Script</w:t>
                      </w:r>
                      <w:r w:rsidR="00E71783">
                        <w:t xml:space="preserve">: </w:t>
                      </w:r>
                      <w:r w:rsidR="00AF64BD">
                        <w:t>climax of music ends showing a loud crumbling noise of the building fully collapsing with sound effec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5EE2C2A" wp14:editId="7D2126F0">
                <wp:simplePos x="0" y="0"/>
                <wp:positionH relativeFrom="column">
                  <wp:posOffset>9356650</wp:posOffset>
                </wp:positionH>
                <wp:positionV relativeFrom="paragraph">
                  <wp:posOffset>3104707</wp:posOffset>
                </wp:positionV>
                <wp:extent cx="4552005" cy="520700"/>
                <wp:effectExtent l="0" t="0" r="20320" b="12700"/>
                <wp:wrapNone/>
                <wp:docPr id="1489387813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005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277508" w14:textId="77777777" w:rsidR="004160FF" w:rsidRDefault="00696F59" w:rsidP="004160FF">
                            <w:r>
                              <w:t>Action</w:t>
                            </w:r>
                            <w:r w:rsidR="004160FF">
                              <w:t>: transition to the Main Object failing and the building collapsing with a caption saying everyone loses</w:t>
                            </w:r>
                          </w:p>
                          <w:p w14:paraId="14C18AE7" w14:textId="77777777" w:rsidR="00696F59" w:rsidRDefault="00696F59" w:rsidP="00696F59"/>
                          <w:p w14:paraId="5FFA6EF9" w14:textId="77777777" w:rsidR="00696F59" w:rsidRDefault="00696F59" w:rsidP="00696F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E2C2A" id="_x0000_s1057" type="#_x0000_t202" style="position:absolute;margin-left:736.75pt;margin-top:244.45pt;width:358.45pt;height:41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" fillcolor="white [3201]" strokeweight=".5pt">
                <v:textbox>
                  <w:txbxContent>
                    <w:p w14:paraId="50277508" w14:textId="77777777" w:rsidR="004160FF" w:rsidRDefault="00696F59" w:rsidP="004160FF">
                      <w:r>
                        <w:t>Action</w:t>
                      </w:r>
                      <w:r w:rsidR="004160FF">
                        <w:t>: transition to the Main Object failing and the building collapsing with a caption saying everyone loses</w:t>
                      </w:r>
                    </w:p>
                    <w:p w14:paraId="14C18AE7" w14:textId="77777777" w:rsidR="00696F59" w:rsidRDefault="00696F59" w:rsidP="00696F59"/>
                    <w:p w14:paraId="5FFA6EF9" w14:textId="77777777" w:rsidR="00696F59" w:rsidRDefault="00696F59" w:rsidP="00696F5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BDFC3AA" wp14:editId="526241F9">
                <wp:simplePos x="0" y="0"/>
                <wp:positionH relativeFrom="column">
                  <wp:posOffset>-628650</wp:posOffset>
                </wp:positionH>
                <wp:positionV relativeFrom="paragraph">
                  <wp:posOffset>4364355</wp:posOffset>
                </wp:positionV>
                <wp:extent cx="4552950" cy="2762250"/>
                <wp:effectExtent l="0" t="0" r="19050" b="19050"/>
                <wp:wrapNone/>
                <wp:docPr id="875758613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95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CB50A0" w14:textId="77777777" w:rsidR="00696F59" w:rsidRDefault="00696F59" w:rsidP="00696F59">
                            <w:r>
                              <w:t>Timespan: 0:</w:t>
                            </w:r>
                            <w:r w:rsidR="00E46BCE">
                              <w:t>45</w:t>
                            </w:r>
                            <w:r>
                              <w:t xml:space="preserve"> – 0:</w:t>
                            </w:r>
                            <w:r w:rsidR="00E46BCE">
                              <w:t>5</w:t>
                            </w:r>
                            <w:r>
                              <w:t>0</w:t>
                            </w:r>
                          </w:p>
                          <w:p w14:paraId="75E0E89B" w14:textId="2836E65A" w:rsidR="00696F59" w:rsidRDefault="005E5115" w:rsidP="00696F5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B8B650F" wp14:editId="5395E184">
                                  <wp:extent cx="4314825" cy="2273300"/>
                                  <wp:effectExtent l="0" t="0" r="9525" b="0"/>
                                  <wp:docPr id="1055096619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14825" cy="2273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FC3AA" id="_x0000_s1058" type="#_x0000_t202" style="position:absolute;margin-left:-49.5pt;margin-top:343.65pt;width:358.5pt;height:217.5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" fillcolor="white [3201]" strokeweight=".5pt">
                <v:textbox>
                  <w:txbxContent>
                    <w:p w14:paraId="3FCB50A0" w14:textId="77777777" w:rsidR="00696F59" w:rsidRDefault="00696F59" w:rsidP="00696F59">
                      <w:r>
                        <w:t>Timespan: 0:</w:t>
                      </w:r>
                      <w:r w:rsidR="00E46BCE">
                        <w:t>45</w:t>
                      </w:r>
                      <w:r>
                        <w:t xml:space="preserve"> – 0:</w:t>
                      </w:r>
                      <w:r w:rsidR="00E46BCE">
                        <w:t>5</w:t>
                      </w:r>
                      <w:r>
                        <w:t>0</w:t>
                      </w:r>
                    </w:p>
                    <w:p w14:paraId="75E0E89B" w14:textId="2836E65A" w:rsidR="00696F59" w:rsidRDefault="005E5115" w:rsidP="00696F59">
                      <w:r>
                        <w:rPr>
                          <w:noProof/>
                        </w:rPr>
                        <w:drawing>
                          <wp:inline distT="0" distB="0" distL="0" distR="0" wp14:anchorId="0B8B650F" wp14:editId="5395E184">
                            <wp:extent cx="4314825" cy="2273300"/>
                            <wp:effectExtent l="0" t="0" r="9525" b="0"/>
                            <wp:docPr id="1055096619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14825" cy="2273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E89D8FB" wp14:editId="2955E1C3">
                <wp:simplePos x="0" y="0"/>
                <wp:positionH relativeFrom="column">
                  <wp:posOffset>4362450</wp:posOffset>
                </wp:positionH>
                <wp:positionV relativeFrom="paragraph">
                  <wp:posOffset>3104515</wp:posOffset>
                </wp:positionV>
                <wp:extent cx="4531360" cy="520700"/>
                <wp:effectExtent l="0" t="0" r="21590" b="12700"/>
                <wp:wrapNone/>
                <wp:docPr id="1608430030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360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0B8A08" w14:textId="77777777" w:rsidR="00696F59" w:rsidRDefault="00696F59" w:rsidP="00696F59">
                            <w:r>
                              <w:t>Action</w:t>
                            </w:r>
                            <w:r w:rsidR="004160FF">
                              <w:t>: transition to explain how every one does the main objective or ...</w:t>
                            </w:r>
                          </w:p>
                          <w:p w14:paraId="1ABB1400" w14:textId="77777777" w:rsidR="00696F59" w:rsidRDefault="00696F59" w:rsidP="00696F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9D8FB" id="_x0000_s1059" type="#_x0000_t202" style="position:absolute;margin-left:343.5pt;margin-top:244.45pt;width:356.8pt;height:41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" fillcolor="white [3201]" strokeweight=".5pt">
                <v:textbox>
                  <w:txbxContent>
                    <w:p w14:paraId="090B8A08" w14:textId="77777777" w:rsidR="00696F59" w:rsidRDefault="00696F59" w:rsidP="00696F59">
                      <w:r>
                        <w:t>Action</w:t>
                      </w:r>
                      <w:r w:rsidR="004160FF">
                        <w:t>: transition to explain how every one does the main objective or ...</w:t>
                      </w:r>
                    </w:p>
                    <w:p w14:paraId="1ABB1400" w14:textId="77777777" w:rsidR="00696F59" w:rsidRDefault="00696F59" w:rsidP="00696F5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EC2C1BE" wp14:editId="708F6FEF">
                <wp:simplePos x="0" y="0"/>
                <wp:positionH relativeFrom="column">
                  <wp:posOffset>4366260</wp:posOffset>
                </wp:positionH>
                <wp:positionV relativeFrom="paragraph">
                  <wp:posOffset>3735070</wp:posOffset>
                </wp:positionV>
                <wp:extent cx="4531685" cy="520995"/>
                <wp:effectExtent l="0" t="0" r="21590" b="12700"/>
                <wp:wrapNone/>
                <wp:docPr id="182166538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9E98DF" w14:textId="77777777" w:rsidR="00696F59" w:rsidRDefault="00696F59" w:rsidP="00696F59">
                            <w:r>
                              <w:t>Sound/Script</w:t>
                            </w:r>
                            <w:r w:rsidR="00E71783">
                              <w:t xml:space="preserve">: Continued music </w:t>
                            </w:r>
                            <w:r w:rsidR="00AF64BD">
                              <w:t>reaches clima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2C1BE" id="_x0000_s1060" type="#_x0000_t202" style="position:absolute;margin-left:343.8pt;margin-top:294.1pt;width:356.85pt;height:41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" fillcolor="white [3201]" strokeweight=".5pt">
                <v:textbox>
                  <w:txbxContent>
                    <w:p w14:paraId="579E98DF" w14:textId="77777777" w:rsidR="00696F59" w:rsidRDefault="00696F59" w:rsidP="00696F59">
                      <w:r>
                        <w:t>Sound/Script</w:t>
                      </w:r>
                      <w:r w:rsidR="00E71783">
                        <w:t xml:space="preserve">: Continued music </w:t>
                      </w:r>
                      <w:r w:rsidR="00AF64BD">
                        <w:t>reaches clima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9C622D4" wp14:editId="5132F45C">
                <wp:simplePos x="0" y="0"/>
                <wp:positionH relativeFrom="column">
                  <wp:posOffset>-602246</wp:posOffset>
                </wp:positionH>
                <wp:positionV relativeFrom="paragraph">
                  <wp:posOffset>3735381</wp:posOffset>
                </wp:positionV>
                <wp:extent cx="4531685" cy="520995"/>
                <wp:effectExtent l="0" t="0" r="21590" b="12700"/>
                <wp:wrapNone/>
                <wp:docPr id="1910690484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07FAE7" w14:textId="77777777" w:rsidR="00696F59" w:rsidRDefault="00696F59" w:rsidP="00696F59">
                            <w:r>
                              <w:t>Sound/Script</w:t>
                            </w:r>
                            <w:r w:rsidR="00E71783">
                              <w:t>: Continued music builds up slow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622D4" id="_x0000_s1061" type="#_x0000_t202" style="position:absolute;margin-left:-47.4pt;margin-top:294.1pt;width:356.85pt;height:41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" fillcolor="white [3201]" strokeweight=".5pt">
                <v:textbox>
                  <w:txbxContent>
                    <w:p w14:paraId="2407FAE7" w14:textId="77777777" w:rsidR="00696F59" w:rsidRDefault="00696F59" w:rsidP="00696F59">
                      <w:r>
                        <w:t>Sound/Script</w:t>
                      </w:r>
                      <w:r w:rsidR="00E71783">
                        <w:t>: Continued music builds up slow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AD542FE" wp14:editId="5277CE62">
                <wp:simplePos x="0" y="0"/>
                <wp:positionH relativeFrom="column">
                  <wp:posOffset>-606056</wp:posOffset>
                </wp:positionH>
                <wp:positionV relativeFrom="paragraph">
                  <wp:posOffset>3104707</wp:posOffset>
                </wp:positionV>
                <wp:extent cx="4531685" cy="520995"/>
                <wp:effectExtent l="0" t="0" r="21590" b="12700"/>
                <wp:wrapNone/>
                <wp:docPr id="65118070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1685" cy="5209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669180" w14:textId="77777777" w:rsidR="00401C2C" w:rsidRDefault="00401C2C" w:rsidP="00401C2C">
                            <w:r>
                              <w:t xml:space="preserve">Action: continued gameplay with captions explaining </w:t>
                            </w:r>
                            <w:r w:rsidR="004160FF">
                              <w:t xml:space="preserve">How your complete tasks to get points </w:t>
                            </w:r>
                          </w:p>
                          <w:p w14:paraId="74E8A24E" w14:textId="77777777" w:rsidR="00696F59" w:rsidRDefault="00696F59" w:rsidP="00696F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542FE" id="_x0000_s1062" type="#_x0000_t202" style="position:absolute;margin-left:-47.7pt;margin-top:244.45pt;width:356.85pt;height:41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" fillcolor="white [3201]" strokeweight=".5pt">
                <v:textbox>
                  <w:txbxContent>
                    <w:p w14:paraId="37669180" w14:textId="77777777" w:rsidR="00401C2C" w:rsidRDefault="00401C2C" w:rsidP="00401C2C">
                      <w:r>
                        <w:t xml:space="preserve">Action: continued gameplay with captions explaining </w:t>
                      </w:r>
                      <w:r w:rsidR="004160FF">
                        <w:t xml:space="preserve">How your complete tasks to get points </w:t>
                      </w:r>
                    </w:p>
                    <w:p w14:paraId="74E8A24E" w14:textId="77777777" w:rsidR="00696F59" w:rsidRDefault="00696F59" w:rsidP="00696F5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93563B6" wp14:editId="703F1C59">
                <wp:simplePos x="0" y="0"/>
                <wp:positionH relativeFrom="column">
                  <wp:posOffset>-590550</wp:posOffset>
                </wp:positionH>
                <wp:positionV relativeFrom="paragraph">
                  <wp:posOffset>232144</wp:posOffset>
                </wp:positionV>
                <wp:extent cx="4552950" cy="2762250"/>
                <wp:effectExtent l="0" t="0" r="19050" b="19050"/>
                <wp:wrapNone/>
                <wp:docPr id="68295709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95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7818F5" w14:textId="77777777" w:rsidR="00696F59" w:rsidRDefault="00696F59" w:rsidP="00696F59">
                            <w:r>
                              <w:t>Timespan: 0:</w:t>
                            </w:r>
                            <w:r w:rsidR="00E46BCE">
                              <w:t>3</w:t>
                            </w:r>
                            <w:r>
                              <w:t>0 – 0:</w:t>
                            </w:r>
                            <w:r w:rsidR="00E46BCE">
                              <w:t>35</w:t>
                            </w:r>
                          </w:p>
                          <w:p w14:paraId="4DEB1E27" w14:textId="4FF0AE7C" w:rsidR="005E5115" w:rsidRDefault="005E5115" w:rsidP="00696F5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F62AF99" wp14:editId="67F777A4">
                                  <wp:extent cx="3996690" cy="2664460"/>
                                  <wp:effectExtent l="0" t="0" r="3810" b="2540"/>
                                  <wp:docPr id="1014749566" name="Picture 101474956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96690" cy="266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563B6" id="_x0000_s1063" type="#_x0000_t202" style="position:absolute;margin-left:-46.5pt;margin-top:18.3pt;width:358.5pt;height:217.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" fillcolor="white [3201]" strokeweight=".5pt">
                <v:textbox>
                  <w:txbxContent>
                    <w:p w14:paraId="037818F5" w14:textId="77777777" w:rsidR="00696F59" w:rsidRDefault="00696F59" w:rsidP="00696F59">
                      <w:r>
                        <w:t>Timespan: 0:</w:t>
                      </w:r>
                      <w:r w:rsidR="00E46BCE">
                        <w:t>3</w:t>
                      </w:r>
                      <w:r>
                        <w:t>0 – 0:</w:t>
                      </w:r>
                      <w:r w:rsidR="00E46BCE">
                        <w:t>35</w:t>
                      </w:r>
                    </w:p>
                    <w:p w14:paraId="4DEB1E27" w14:textId="4FF0AE7C" w:rsidR="005E5115" w:rsidRDefault="005E5115" w:rsidP="00696F59">
                      <w:r>
                        <w:rPr>
                          <w:noProof/>
                        </w:rPr>
                        <w:drawing>
                          <wp:inline distT="0" distB="0" distL="0" distR="0" wp14:anchorId="5F62AF99" wp14:editId="67F777A4">
                            <wp:extent cx="3996690" cy="2664460"/>
                            <wp:effectExtent l="0" t="0" r="3810" b="2540"/>
                            <wp:docPr id="1014749566" name="Picture 101474956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96690" cy="2664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02F7D5D" wp14:editId="78E93C83">
                <wp:simplePos x="0" y="0"/>
                <wp:positionH relativeFrom="margin">
                  <wp:posOffset>9353550</wp:posOffset>
                </wp:positionH>
                <wp:positionV relativeFrom="paragraph">
                  <wp:posOffset>247650</wp:posOffset>
                </wp:positionV>
                <wp:extent cx="4552950" cy="2762250"/>
                <wp:effectExtent l="0" t="0" r="19050" b="19050"/>
                <wp:wrapNone/>
                <wp:docPr id="1805661997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95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10AC01" w14:textId="77777777" w:rsidR="00696F59" w:rsidRDefault="00696F59" w:rsidP="00696F59">
                            <w:r>
                              <w:t>Timespan: 0:</w:t>
                            </w:r>
                            <w:r w:rsidR="00E46BCE">
                              <w:t>40</w:t>
                            </w:r>
                            <w:r>
                              <w:t xml:space="preserve"> – 0:</w:t>
                            </w:r>
                            <w:r w:rsidR="00E46BCE">
                              <w:t>45</w:t>
                            </w:r>
                          </w:p>
                          <w:p w14:paraId="00A35851" w14:textId="4A7D3CEE" w:rsidR="00696F59" w:rsidRDefault="00B02382" w:rsidP="00696F5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B18B7D" wp14:editId="56530896">
                                  <wp:extent cx="3996690" cy="2664460"/>
                                  <wp:effectExtent l="0" t="0" r="3810" b="2540"/>
                                  <wp:docPr id="1567267838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96690" cy="266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F7D5D" id="_x0000_s1064" type="#_x0000_t202" style="position:absolute;margin-left:736.5pt;margin-top:19.5pt;width:358.5pt;height:217.5pt;z-index:2516992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" fillcolor="white [3201]" strokeweight=".5pt">
                <v:textbox>
                  <w:txbxContent>
                    <w:p w14:paraId="1E10AC01" w14:textId="77777777" w:rsidR="00696F59" w:rsidRDefault="00696F59" w:rsidP="00696F59">
                      <w:r>
                        <w:t>Timespan: 0:</w:t>
                      </w:r>
                      <w:r w:rsidR="00E46BCE">
                        <w:t>40</w:t>
                      </w:r>
                      <w:r>
                        <w:t xml:space="preserve"> – 0:</w:t>
                      </w:r>
                      <w:r w:rsidR="00E46BCE">
                        <w:t>45</w:t>
                      </w:r>
                    </w:p>
                    <w:p w14:paraId="00A35851" w14:textId="4A7D3CEE" w:rsidR="00696F59" w:rsidRDefault="00B02382" w:rsidP="00696F59">
                      <w:r>
                        <w:rPr>
                          <w:noProof/>
                        </w:rPr>
                        <w:drawing>
                          <wp:inline distT="0" distB="0" distL="0" distR="0" wp14:anchorId="31B18B7D" wp14:editId="56530896">
                            <wp:extent cx="3996690" cy="2664460"/>
                            <wp:effectExtent l="0" t="0" r="3810" b="2540"/>
                            <wp:docPr id="1567267838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96690" cy="2664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6C364BA" wp14:editId="30FC0638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4552950" cy="2762250"/>
                <wp:effectExtent l="0" t="0" r="19050" b="19050"/>
                <wp:wrapNone/>
                <wp:docPr id="1845896110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950" cy="2762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EF5413" w14:textId="77777777" w:rsidR="00696F59" w:rsidRDefault="00696F59" w:rsidP="00696F59">
                            <w:r>
                              <w:t>Timespan: 0:</w:t>
                            </w:r>
                            <w:r w:rsidR="00E46BCE">
                              <w:t>35</w:t>
                            </w:r>
                            <w:r>
                              <w:t xml:space="preserve"> – 0:</w:t>
                            </w:r>
                            <w:r w:rsidR="00E46BCE">
                              <w:t>4</w:t>
                            </w:r>
                            <w:r>
                              <w:t>0</w:t>
                            </w:r>
                          </w:p>
                          <w:p w14:paraId="357942FE" w14:textId="41B22B94" w:rsidR="00696F59" w:rsidRDefault="00B775F1" w:rsidP="00696F5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8C20A60" wp14:editId="6426DB26">
                                  <wp:extent cx="3996690" cy="2664460"/>
                                  <wp:effectExtent l="0" t="0" r="3810" b="2540"/>
                                  <wp:docPr id="1449185444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96690" cy="26644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364BA" id="_x0000_s1065" type="#_x0000_t202" style="position:absolute;margin-left:0;margin-top:18pt;width:358.5pt;height:217.5pt;z-index:2516971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" fillcolor="white [3201]" strokeweight=".5pt">
                <v:textbox>
                  <w:txbxContent>
                    <w:p w14:paraId="61EF5413" w14:textId="77777777" w:rsidR="00696F59" w:rsidRDefault="00696F59" w:rsidP="00696F59">
                      <w:r>
                        <w:t>Timespan: 0:</w:t>
                      </w:r>
                      <w:r w:rsidR="00E46BCE">
                        <w:t>35</w:t>
                      </w:r>
                      <w:r>
                        <w:t xml:space="preserve"> – 0:</w:t>
                      </w:r>
                      <w:r w:rsidR="00E46BCE">
                        <w:t>4</w:t>
                      </w:r>
                      <w:r>
                        <w:t>0</w:t>
                      </w:r>
                    </w:p>
                    <w:p w14:paraId="357942FE" w14:textId="41B22B94" w:rsidR="00696F59" w:rsidRDefault="00B775F1" w:rsidP="00696F59">
                      <w:r>
                        <w:rPr>
                          <w:noProof/>
                        </w:rPr>
                        <w:drawing>
                          <wp:inline distT="0" distB="0" distL="0" distR="0" wp14:anchorId="78C20A60" wp14:editId="6426DB26">
                            <wp:extent cx="3996690" cy="2664460"/>
                            <wp:effectExtent l="0" t="0" r="3810" b="2540"/>
                            <wp:docPr id="1449185444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96690" cy="2664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F87533B" wp14:editId="1590E3D1">
                <wp:simplePos x="0" y="0"/>
                <wp:positionH relativeFrom="page">
                  <wp:align>left</wp:align>
                </wp:positionH>
                <wp:positionV relativeFrom="paragraph">
                  <wp:posOffset>-742950</wp:posOffset>
                </wp:positionV>
                <wp:extent cx="5276850" cy="457200"/>
                <wp:effectExtent l="0" t="0" r="0" b="0"/>
                <wp:wrapNone/>
                <wp:docPr id="213815361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6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26DF1D" w14:textId="77777777" w:rsidR="00696F59" w:rsidRPr="0042734B" w:rsidRDefault="00696F59" w:rsidP="00696F59">
                            <w:pPr>
                              <w:pStyle w:val="Subtitle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48"/>
                                <w:szCs w:val="48"/>
                              </w:rPr>
                              <w:t xml:space="preserve">Estimated Length: </w:t>
                            </w:r>
                            <w:r w:rsidRPr="0042734B">
                              <w:rPr>
                                <w:b/>
                                <w:bCs/>
                                <w:i/>
                                <w:iCs/>
                                <w:sz w:val="36"/>
                                <w:szCs w:val="36"/>
                              </w:rPr>
                              <w:t xml:space="preserve">1 Minute to 1 ¼ minut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7533B" id="_x0000_s1066" type="#_x0000_t202" style="position:absolute;margin-left:0;margin-top:-58.5pt;width:415.5pt;height:36pt;z-index:2516961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" fillcolor="white [3201]" stroked="f" strokeweight=".5pt">
                <v:textbox>
                  <w:txbxContent>
                    <w:p w14:paraId="4B26DF1D" w14:textId="77777777" w:rsidR="00696F59" w:rsidRPr="0042734B" w:rsidRDefault="00696F59" w:rsidP="00696F59">
                      <w:pPr>
                        <w:pStyle w:val="Subtitle"/>
                        <w:jc w:val="center"/>
                        <w:rPr>
                          <w:b/>
                          <w:bCs/>
                          <w:i/>
                          <w:iCs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48"/>
                          <w:szCs w:val="48"/>
                        </w:rPr>
                        <w:t xml:space="preserve">Estimated Length: </w:t>
                      </w:r>
                      <w:r w:rsidRPr="0042734B">
                        <w:rPr>
                          <w:b/>
                          <w:bCs/>
                          <w:i/>
                          <w:iCs/>
                          <w:sz w:val="36"/>
                          <w:szCs w:val="36"/>
                        </w:rPr>
                        <w:t xml:space="preserve">1 Minute to 1 ¼ minutes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280732F" wp14:editId="44CFBCFF">
                <wp:simplePos x="0" y="0"/>
                <wp:positionH relativeFrom="column">
                  <wp:posOffset>-876300</wp:posOffset>
                </wp:positionH>
                <wp:positionV relativeFrom="paragraph">
                  <wp:posOffset>-209550</wp:posOffset>
                </wp:positionV>
                <wp:extent cx="16535400" cy="0"/>
                <wp:effectExtent l="0" t="38100" r="38100" b="38100"/>
                <wp:wrapNone/>
                <wp:docPr id="145588904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35400" cy="0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0062E0" id="Straight Connector 2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9pt,-16.5pt" to="1233pt,-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" strokecolor="black [3200]" strokeweight="6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0926444" wp14:editId="3B1D788B">
                <wp:simplePos x="0" y="0"/>
                <wp:positionH relativeFrom="column">
                  <wp:posOffset>4343400</wp:posOffset>
                </wp:positionH>
                <wp:positionV relativeFrom="paragraph">
                  <wp:posOffset>-876300</wp:posOffset>
                </wp:positionV>
                <wp:extent cx="4514850" cy="723900"/>
                <wp:effectExtent l="0" t="0" r="0" b="0"/>
                <wp:wrapNone/>
                <wp:docPr id="36144424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4850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17026C0" w14:textId="77777777" w:rsidR="00696F59" w:rsidRPr="0042734B" w:rsidRDefault="00696F59" w:rsidP="00696F59">
                            <w:pPr>
                              <w:pStyle w:val="Title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72"/>
                                <w:szCs w:val="72"/>
                              </w:rPr>
                            </w:pPr>
                            <w:r w:rsidRPr="0042734B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sz w:val="72"/>
                                <w:szCs w:val="72"/>
                              </w:rPr>
                              <w:t>Story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926444" id="_x0000_s1067" type="#_x0000_t202" style="position:absolute;margin-left:342pt;margin-top:-69pt;width:355.5pt;height:57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" fillcolor="white [3201]" stroked="f" strokeweight=".5pt">
                <v:textbox>
                  <w:txbxContent>
                    <w:p w14:paraId="117026C0" w14:textId="77777777" w:rsidR="00696F59" w:rsidRPr="0042734B" w:rsidRDefault="00696F59" w:rsidP="00696F59">
                      <w:pPr>
                        <w:pStyle w:val="Title"/>
                        <w:jc w:val="center"/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72"/>
                          <w:szCs w:val="72"/>
                        </w:rPr>
                      </w:pPr>
                      <w:r w:rsidRPr="0042734B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sz w:val="72"/>
                          <w:szCs w:val="72"/>
                        </w:rPr>
                        <w:t>Storyboard</w:t>
                      </w:r>
                    </w:p>
                  </w:txbxContent>
                </v:textbox>
              </v:shape>
            </w:pict>
          </mc:Fallback>
        </mc:AlternateContent>
      </w:r>
    </w:p>
    <w:p w14:paraId="3163BF79" w14:textId="77777777" w:rsidR="00696F59" w:rsidRPr="00696F59" w:rsidRDefault="00696F59" w:rsidP="00696F59"/>
    <w:p w14:paraId="5AB557AD" w14:textId="77777777" w:rsidR="00696F59" w:rsidRPr="00696F59" w:rsidRDefault="00696F59" w:rsidP="00696F59"/>
    <w:p w14:paraId="79F17610" w14:textId="77777777" w:rsidR="00696F59" w:rsidRPr="00696F59" w:rsidRDefault="00696F59" w:rsidP="00696F59"/>
    <w:p w14:paraId="3F4B4B6F" w14:textId="77777777" w:rsidR="00696F59" w:rsidRPr="00696F59" w:rsidRDefault="00696F59" w:rsidP="00696F59"/>
    <w:p w14:paraId="4699B279" w14:textId="77777777" w:rsidR="00696F59" w:rsidRPr="00696F59" w:rsidRDefault="00696F59" w:rsidP="00696F59"/>
    <w:p w14:paraId="11609AEF" w14:textId="77777777" w:rsidR="00696F59" w:rsidRPr="00696F59" w:rsidRDefault="00696F59" w:rsidP="00696F59"/>
    <w:p w14:paraId="42248789" w14:textId="77777777" w:rsidR="00696F59" w:rsidRPr="00696F59" w:rsidRDefault="00696F59" w:rsidP="00696F59"/>
    <w:p w14:paraId="0E705BE7" w14:textId="77777777" w:rsidR="00696F59" w:rsidRPr="00696F59" w:rsidRDefault="00696F59" w:rsidP="00696F59"/>
    <w:p w14:paraId="07826B30" w14:textId="77777777" w:rsidR="00696F59" w:rsidRPr="00696F59" w:rsidRDefault="00696F59" w:rsidP="00696F59"/>
    <w:p w14:paraId="3156C1BE" w14:textId="77777777" w:rsidR="00696F59" w:rsidRPr="00696F59" w:rsidRDefault="00696F59" w:rsidP="00696F59"/>
    <w:p w14:paraId="68535D6E" w14:textId="77777777" w:rsidR="00696F59" w:rsidRPr="00696F59" w:rsidRDefault="00696F59" w:rsidP="00696F59"/>
    <w:p w14:paraId="613422C5" w14:textId="77777777" w:rsidR="00696F59" w:rsidRPr="00696F59" w:rsidRDefault="00696F59" w:rsidP="00696F59"/>
    <w:p w14:paraId="2826C94B" w14:textId="77777777" w:rsidR="00696F59" w:rsidRPr="00696F59" w:rsidRDefault="00696F59" w:rsidP="00696F59"/>
    <w:p w14:paraId="73050109" w14:textId="77777777" w:rsidR="00696F59" w:rsidRPr="00696F59" w:rsidRDefault="00696F59" w:rsidP="00696F59"/>
    <w:p w14:paraId="2205985A" w14:textId="77777777" w:rsidR="00696F59" w:rsidRPr="00696F59" w:rsidRDefault="00696F59" w:rsidP="00696F59"/>
    <w:p w14:paraId="4BB285B1" w14:textId="77777777" w:rsidR="00696F59" w:rsidRPr="00696F59" w:rsidRDefault="00696F59" w:rsidP="00696F59"/>
    <w:p w14:paraId="1ABFBEB4" w14:textId="77777777" w:rsidR="00696F59" w:rsidRPr="00696F59" w:rsidRDefault="00696F59" w:rsidP="00696F59"/>
    <w:p w14:paraId="4903CC57" w14:textId="77777777" w:rsidR="00696F59" w:rsidRPr="00696F59" w:rsidRDefault="00696F59" w:rsidP="00696F59"/>
    <w:p w14:paraId="31C3145A" w14:textId="77777777" w:rsidR="00696F59" w:rsidRPr="00696F59" w:rsidRDefault="00696F59" w:rsidP="00696F59"/>
    <w:p w14:paraId="23F08602" w14:textId="77777777" w:rsidR="00696F59" w:rsidRDefault="00696F59" w:rsidP="00696F59"/>
    <w:p w14:paraId="5D51AEE0" w14:textId="77777777" w:rsidR="00696F59" w:rsidRDefault="00696F59" w:rsidP="00696F59">
      <w:pPr>
        <w:tabs>
          <w:tab w:val="left" w:pos="14460"/>
        </w:tabs>
      </w:pPr>
      <w:r>
        <w:tab/>
      </w:r>
    </w:p>
    <w:p w14:paraId="21AEB167" w14:textId="77777777" w:rsidR="00696F59" w:rsidRPr="00696F59" w:rsidRDefault="00696F59" w:rsidP="00696F59">
      <w:pPr>
        <w:tabs>
          <w:tab w:val="left" w:pos="14460"/>
        </w:tabs>
      </w:pPr>
    </w:p>
    <w:sectPr w:rsidR="00696F59" w:rsidRPr="00696F59" w:rsidSect="0042734B"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9CBB3" w14:textId="77777777" w:rsidR="00824B34" w:rsidRDefault="00824B34" w:rsidP="00696F59">
      <w:pPr>
        <w:spacing w:after="0" w:line="240" w:lineRule="auto"/>
      </w:pPr>
      <w:r>
        <w:separator/>
      </w:r>
    </w:p>
  </w:endnote>
  <w:endnote w:type="continuationSeparator" w:id="0">
    <w:p w14:paraId="4138B889" w14:textId="77777777" w:rsidR="00824B34" w:rsidRDefault="00824B34" w:rsidP="00696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CC7EF" w14:textId="77777777" w:rsidR="00824B34" w:rsidRDefault="00824B34" w:rsidP="00696F59">
      <w:pPr>
        <w:spacing w:after="0" w:line="240" w:lineRule="auto"/>
      </w:pPr>
      <w:r>
        <w:separator/>
      </w:r>
    </w:p>
  </w:footnote>
  <w:footnote w:type="continuationSeparator" w:id="0">
    <w:p w14:paraId="02DD92D8" w14:textId="77777777" w:rsidR="00824B34" w:rsidRDefault="00824B34" w:rsidP="00696F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jMwMjM2tjS0tLRQ0lEKTi0uzszPAykwrAUAR8atIiwAAAA="/>
  </w:docVars>
  <w:rsids>
    <w:rsidRoot w:val="0042734B"/>
    <w:rsid w:val="000C6B62"/>
    <w:rsid w:val="00177636"/>
    <w:rsid w:val="0032184A"/>
    <w:rsid w:val="003E598D"/>
    <w:rsid w:val="00401C2C"/>
    <w:rsid w:val="00413961"/>
    <w:rsid w:val="004160FF"/>
    <w:rsid w:val="0042734B"/>
    <w:rsid w:val="00444741"/>
    <w:rsid w:val="004458B9"/>
    <w:rsid w:val="004C195B"/>
    <w:rsid w:val="005566F6"/>
    <w:rsid w:val="005E5115"/>
    <w:rsid w:val="005F5862"/>
    <w:rsid w:val="00607496"/>
    <w:rsid w:val="006826C5"/>
    <w:rsid w:val="00696F59"/>
    <w:rsid w:val="006A5309"/>
    <w:rsid w:val="006C6C48"/>
    <w:rsid w:val="00712FE9"/>
    <w:rsid w:val="00770456"/>
    <w:rsid w:val="007C71ED"/>
    <w:rsid w:val="00807468"/>
    <w:rsid w:val="00824B34"/>
    <w:rsid w:val="00890ECD"/>
    <w:rsid w:val="009078FA"/>
    <w:rsid w:val="009435CC"/>
    <w:rsid w:val="009D0C3B"/>
    <w:rsid w:val="00A85261"/>
    <w:rsid w:val="00AC24B6"/>
    <w:rsid w:val="00AF0E3D"/>
    <w:rsid w:val="00AF64BD"/>
    <w:rsid w:val="00B02382"/>
    <w:rsid w:val="00B775F1"/>
    <w:rsid w:val="00CB0443"/>
    <w:rsid w:val="00CC0056"/>
    <w:rsid w:val="00CC76D3"/>
    <w:rsid w:val="00D84809"/>
    <w:rsid w:val="00DE4101"/>
    <w:rsid w:val="00E15F6F"/>
    <w:rsid w:val="00E46BCE"/>
    <w:rsid w:val="00E71783"/>
    <w:rsid w:val="00F91CCB"/>
    <w:rsid w:val="00FC19FA"/>
    <w:rsid w:val="00FC4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72B4A"/>
  <w15:chartTrackingRefBased/>
  <w15:docId w15:val="{332840FB-7F89-4191-8A0C-FA70364C3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0FF"/>
  </w:style>
  <w:style w:type="paragraph" w:styleId="Heading1">
    <w:name w:val="heading 1"/>
    <w:basedOn w:val="Normal"/>
    <w:next w:val="Normal"/>
    <w:link w:val="Heading1Char"/>
    <w:uiPriority w:val="9"/>
    <w:qFormat/>
    <w:rsid w:val="004273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273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3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734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2734B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4273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96F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F59"/>
  </w:style>
  <w:style w:type="paragraph" w:styleId="Footer">
    <w:name w:val="footer"/>
    <w:basedOn w:val="Normal"/>
    <w:link w:val="FooterChar"/>
    <w:uiPriority w:val="99"/>
    <w:unhideWhenUsed/>
    <w:rsid w:val="00696F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F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41E245F-BA00-45A8-A22A-BBFD771FF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8</TotalTime>
  <Pages>2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Smith</dc:creator>
  <cp:keywords/>
  <dc:description/>
  <cp:lastModifiedBy>Conrad Smith</cp:lastModifiedBy>
  <cp:revision>34</cp:revision>
  <dcterms:created xsi:type="dcterms:W3CDTF">2023-05-16T15:53:00Z</dcterms:created>
  <dcterms:modified xsi:type="dcterms:W3CDTF">2023-05-19T14:12:00Z</dcterms:modified>
</cp:coreProperties>
</file>